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3A08" w:rsidRDefault="00DD2ECB" w:rsidP="00FD43BE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DC0123">
        <w:rPr>
          <w:rFonts w:ascii="Times New Roman" w:hAnsi="Times New Roman" w:cs="Times New Roman"/>
          <w:b/>
          <w:sz w:val="32"/>
          <w:szCs w:val="32"/>
        </w:rPr>
        <w:t xml:space="preserve">Public Attitude </w:t>
      </w:r>
      <w:r w:rsidR="004D4710" w:rsidRPr="00DC0123">
        <w:rPr>
          <w:rFonts w:ascii="Times New Roman" w:hAnsi="Times New Roman" w:cs="Times New Roman"/>
          <w:b/>
          <w:sz w:val="32"/>
          <w:szCs w:val="32"/>
        </w:rPr>
        <w:t>to</w:t>
      </w:r>
      <w:r w:rsidRPr="00DC0123">
        <w:rPr>
          <w:rFonts w:ascii="Times New Roman" w:hAnsi="Times New Roman" w:cs="Times New Roman"/>
          <w:b/>
          <w:sz w:val="32"/>
          <w:szCs w:val="32"/>
        </w:rPr>
        <w:t xml:space="preserve"> Nuclear </w:t>
      </w:r>
      <w:r w:rsidR="00A158A8" w:rsidRPr="00DC0123">
        <w:rPr>
          <w:rFonts w:ascii="Times New Roman" w:hAnsi="Times New Roman" w:cs="Times New Roman"/>
          <w:b/>
          <w:sz w:val="32"/>
          <w:szCs w:val="32"/>
        </w:rPr>
        <w:t>Energy</w:t>
      </w:r>
      <w:r w:rsidR="00BE5356" w:rsidRPr="00DC0123">
        <w:rPr>
          <w:rFonts w:ascii="Times New Roman" w:hAnsi="Times New Roman" w:cs="Times New Roman"/>
          <w:b/>
          <w:sz w:val="32"/>
          <w:szCs w:val="32"/>
        </w:rPr>
        <w:t xml:space="preserve"> from </w:t>
      </w:r>
      <w:r w:rsidR="00557E58" w:rsidRPr="00DC0123">
        <w:rPr>
          <w:rFonts w:ascii="Times New Roman" w:hAnsi="Times New Roman" w:cs="Times New Roman"/>
          <w:b/>
          <w:sz w:val="32"/>
          <w:szCs w:val="32"/>
        </w:rPr>
        <w:t xml:space="preserve">Climate Change and Energy Security </w:t>
      </w:r>
      <w:r w:rsidR="00BE5356" w:rsidRPr="00DC0123">
        <w:rPr>
          <w:rFonts w:ascii="Times New Roman" w:hAnsi="Times New Roman" w:cs="Times New Roman"/>
          <w:b/>
          <w:sz w:val="32"/>
          <w:szCs w:val="32"/>
        </w:rPr>
        <w:t>Perspectives in Turkey</w:t>
      </w:r>
    </w:p>
    <w:p w:rsidR="00E94E02" w:rsidRPr="001D18D7" w:rsidRDefault="00E94E02" w:rsidP="00FD43BE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94E02" w:rsidRPr="00080828" w:rsidRDefault="00DC0123" w:rsidP="00E94E02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  <w:shd w:val="clear" w:color="auto" w:fill="FFFFFF"/>
          <w:vertAlign w:val="superscript"/>
        </w:rPr>
      </w:pPr>
      <w:proofErr w:type="spellStart"/>
      <w:r w:rsidRPr="00080828">
        <w:rPr>
          <w:rFonts w:ascii="Times New Roman" w:hAnsi="Times New Roman" w:cs="Times New Roman"/>
          <w:sz w:val="28"/>
          <w:szCs w:val="28"/>
          <w:shd w:val="clear" w:color="auto" w:fill="FFFFFF"/>
        </w:rPr>
        <w:t>Korkmaz</w:t>
      </w:r>
      <w:proofErr w:type="spellEnd"/>
      <w:r w:rsidRPr="0008082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="0037299C">
        <w:rPr>
          <w:rFonts w:ascii="Times New Roman" w:hAnsi="Times New Roman" w:cs="Times New Roman"/>
          <w:sz w:val="28"/>
          <w:szCs w:val="28"/>
          <w:shd w:val="clear" w:color="auto" w:fill="FFFFFF"/>
        </w:rPr>
        <w:t>Yıldırım</w:t>
      </w:r>
      <w:proofErr w:type="spellEnd"/>
      <w:r w:rsidR="00E94E02" w:rsidRPr="0008082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7B278C" w:rsidRPr="00080828">
        <w:rPr>
          <w:rFonts w:ascii="Times New Roman" w:hAnsi="Times New Roman" w:cs="Times New Roman"/>
          <w:sz w:val="28"/>
          <w:szCs w:val="28"/>
          <w:shd w:val="clear" w:color="auto" w:fill="FFFFFF"/>
          <w:vertAlign w:val="superscript"/>
        </w:rPr>
        <w:t>(1) (*)</w:t>
      </w:r>
      <w:r w:rsidR="00E94E02" w:rsidRPr="0008082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Dr. Musa </w:t>
      </w:r>
      <w:r w:rsidR="00D53C80">
        <w:rPr>
          <w:rFonts w:ascii="Times New Roman" w:hAnsi="Times New Roman" w:cs="Times New Roman"/>
          <w:sz w:val="28"/>
          <w:szCs w:val="28"/>
          <w:shd w:val="clear" w:color="auto" w:fill="FFFFFF"/>
        </w:rPr>
        <w:t>Gu</w:t>
      </w:r>
      <w:bookmarkStart w:id="0" w:name="_GoBack"/>
      <w:bookmarkEnd w:id="0"/>
      <w:r w:rsidR="00080828" w:rsidRPr="00080828">
        <w:rPr>
          <w:rFonts w:ascii="Times New Roman" w:hAnsi="Times New Roman" w:cs="Times New Roman"/>
          <w:sz w:val="28"/>
          <w:szCs w:val="28"/>
          <w:shd w:val="clear" w:color="auto" w:fill="FFFFFF"/>
        </w:rPr>
        <w:t>n</w:t>
      </w:r>
      <w:r w:rsidR="00E94E02" w:rsidRPr="00080828">
        <w:rPr>
          <w:rFonts w:ascii="Times New Roman" w:hAnsi="Times New Roman" w:cs="Times New Roman"/>
          <w:sz w:val="28"/>
          <w:szCs w:val="28"/>
          <w:shd w:val="clear" w:color="auto" w:fill="FFFFFF"/>
          <w:vertAlign w:val="superscript"/>
        </w:rPr>
        <w:t xml:space="preserve"> </w:t>
      </w:r>
      <w:r w:rsidR="007B278C" w:rsidRPr="00080828">
        <w:rPr>
          <w:rFonts w:ascii="Times New Roman" w:hAnsi="Times New Roman" w:cs="Times New Roman"/>
          <w:sz w:val="28"/>
          <w:szCs w:val="28"/>
          <w:shd w:val="clear" w:color="auto" w:fill="FFFFFF"/>
          <w:vertAlign w:val="superscript"/>
        </w:rPr>
        <w:t>(2)</w:t>
      </w:r>
    </w:p>
    <w:p w:rsidR="007B278C" w:rsidRPr="009D4AB5" w:rsidRDefault="007B278C" w:rsidP="00517D6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D18D7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(1)</w:t>
      </w:r>
      <w:r w:rsidRPr="001D18D7">
        <w:rPr>
          <w:rFonts w:ascii="Times New Roman" w:hAnsi="Times New Roman" w:cs="Times New Roman"/>
          <w:sz w:val="20"/>
          <w:szCs w:val="20"/>
        </w:rPr>
        <w:t xml:space="preserve"> </w:t>
      </w:r>
      <w:r w:rsidRPr="009D4AB5">
        <w:rPr>
          <w:rFonts w:ascii="Times New Roman" w:hAnsi="Times New Roman" w:cs="Times New Roman"/>
          <w:sz w:val="20"/>
          <w:szCs w:val="20"/>
        </w:rPr>
        <w:t xml:space="preserve">Department of Political Science and Public Administration, </w:t>
      </w:r>
      <w:proofErr w:type="spellStart"/>
      <w:r w:rsidRPr="009D4AB5">
        <w:rPr>
          <w:rFonts w:ascii="Times New Roman" w:hAnsi="Times New Roman" w:cs="Times New Roman"/>
          <w:sz w:val="20"/>
          <w:szCs w:val="20"/>
        </w:rPr>
        <w:t>Recep</w:t>
      </w:r>
      <w:proofErr w:type="spellEnd"/>
      <w:r w:rsidRPr="009D4AB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4AB5">
        <w:rPr>
          <w:rFonts w:ascii="Times New Roman" w:hAnsi="Times New Roman" w:cs="Times New Roman"/>
          <w:sz w:val="20"/>
          <w:szCs w:val="20"/>
        </w:rPr>
        <w:t>Tayyip</w:t>
      </w:r>
      <w:proofErr w:type="spellEnd"/>
      <w:r w:rsidRPr="009D4AB5">
        <w:rPr>
          <w:rFonts w:ascii="Times New Roman" w:hAnsi="Times New Roman" w:cs="Times New Roman"/>
          <w:sz w:val="20"/>
          <w:szCs w:val="20"/>
        </w:rPr>
        <w:t xml:space="preserve"> Erdogan University, Faculty of Economics and Administration Science, Email; korkmaz.yildirim@erdogan.edu.tr</w:t>
      </w:r>
    </w:p>
    <w:p w:rsidR="007B278C" w:rsidRPr="009D4AB5" w:rsidRDefault="007B278C" w:rsidP="00517D61">
      <w:pPr>
        <w:pStyle w:val="ListeParagraf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9D4AB5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(2)</w:t>
      </w:r>
      <w:r w:rsidRPr="009D4AB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Department of Business Administration, Faculty of Economics and Administration Science, </w:t>
      </w:r>
      <w:proofErr w:type="spellStart"/>
      <w:r w:rsidRPr="009D4AB5">
        <w:rPr>
          <w:rFonts w:ascii="Times New Roman" w:hAnsi="Times New Roman" w:cs="Times New Roman"/>
          <w:sz w:val="20"/>
          <w:szCs w:val="20"/>
          <w:shd w:val="clear" w:color="auto" w:fill="FFFFFF"/>
        </w:rPr>
        <w:t>Recep</w:t>
      </w:r>
      <w:proofErr w:type="spellEnd"/>
      <w:r w:rsidRPr="009D4AB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9D4AB5">
        <w:rPr>
          <w:rFonts w:ascii="Times New Roman" w:hAnsi="Times New Roman" w:cs="Times New Roman"/>
          <w:sz w:val="20"/>
          <w:szCs w:val="20"/>
          <w:shd w:val="clear" w:color="auto" w:fill="FFFFFF"/>
        </w:rPr>
        <w:t>Tayyip</w:t>
      </w:r>
      <w:proofErr w:type="spellEnd"/>
      <w:r w:rsidRPr="009D4AB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Erdogan University, </w:t>
      </w:r>
      <w:r w:rsidRPr="009D4AB5">
        <w:rPr>
          <w:rFonts w:ascii="Times New Roman" w:hAnsi="Times New Roman" w:cs="Times New Roman"/>
          <w:sz w:val="20"/>
          <w:szCs w:val="20"/>
        </w:rPr>
        <w:t>Email; musa.gun@erdogan.edu.tr</w:t>
      </w:r>
    </w:p>
    <w:p w:rsidR="007B278C" w:rsidRPr="009D4AB5" w:rsidRDefault="007B278C" w:rsidP="00517D61">
      <w:pPr>
        <w:pStyle w:val="ListeParagraf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9D4AB5">
        <w:rPr>
          <w:rFonts w:ascii="Times New Roman" w:hAnsi="Times New Roman" w:cs="Times New Roman"/>
          <w:sz w:val="20"/>
          <w:szCs w:val="20"/>
        </w:rPr>
        <w:t>(*)Corresponding Author</w:t>
      </w:r>
    </w:p>
    <w:p w:rsidR="001D18D7" w:rsidRDefault="001D18D7" w:rsidP="001D18D7">
      <w:pPr>
        <w:pStyle w:val="ListeParagraf"/>
        <w:spacing w:after="0" w:line="240" w:lineRule="auto"/>
        <w:ind w:left="0"/>
        <w:rPr>
          <w:rFonts w:ascii="Times New Roman" w:hAnsi="Times New Roman" w:cs="Times New Roman"/>
          <w:sz w:val="20"/>
          <w:szCs w:val="20"/>
        </w:rPr>
      </w:pPr>
    </w:p>
    <w:p w:rsidR="001D18D7" w:rsidRDefault="00073A08" w:rsidP="00080828">
      <w:pPr>
        <w:spacing w:line="240" w:lineRule="auto"/>
        <w:ind w:firstLine="284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1D18D7">
        <w:rPr>
          <w:rFonts w:ascii="Times New Roman" w:hAnsi="Times New Roman" w:cs="Times New Roman"/>
          <w:b/>
        </w:rPr>
        <w:t>Abstract</w:t>
      </w:r>
    </w:p>
    <w:p w:rsidR="00BB1683" w:rsidRPr="00DC0123" w:rsidRDefault="00285C14" w:rsidP="00080828">
      <w:pPr>
        <w:spacing w:line="240" w:lineRule="auto"/>
        <w:ind w:firstLine="284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DC0123">
        <w:rPr>
          <w:rFonts w:ascii="Times New Roman" w:hAnsi="Times New Roman" w:cs="Times New Roman"/>
          <w:sz w:val="20"/>
          <w:szCs w:val="20"/>
        </w:rPr>
        <w:t>Most of the energy-environ</w:t>
      </w:r>
      <w:r w:rsidR="002413BF" w:rsidRPr="00DC0123">
        <w:rPr>
          <w:rFonts w:ascii="Times New Roman" w:hAnsi="Times New Roman" w:cs="Times New Roman"/>
          <w:sz w:val="20"/>
          <w:szCs w:val="20"/>
        </w:rPr>
        <w:t>mental policy studies have</w:t>
      </w:r>
      <w:r w:rsidR="005A28BF" w:rsidRPr="00DC0123">
        <w:rPr>
          <w:rFonts w:ascii="Times New Roman" w:hAnsi="Times New Roman" w:cs="Times New Roman"/>
          <w:sz w:val="20"/>
          <w:szCs w:val="20"/>
        </w:rPr>
        <w:t xml:space="preserve"> argued</w:t>
      </w:r>
      <w:r w:rsidRPr="00DC0123">
        <w:rPr>
          <w:rFonts w:ascii="Times New Roman" w:hAnsi="Times New Roman" w:cs="Times New Roman"/>
          <w:sz w:val="20"/>
          <w:szCs w:val="20"/>
        </w:rPr>
        <w:t xml:space="preserve"> n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uclear </w:t>
      </w:r>
      <w:r w:rsidRPr="00DC0123">
        <w:rPr>
          <w:rFonts w:ascii="Times New Roman" w:hAnsi="Times New Roman" w:cs="Times New Roman"/>
          <w:sz w:val="20"/>
          <w:szCs w:val="20"/>
        </w:rPr>
        <w:t>energy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 </w:t>
      </w:r>
      <w:r w:rsidR="00081449" w:rsidRPr="00DC0123">
        <w:rPr>
          <w:rFonts w:ascii="Times New Roman" w:hAnsi="Times New Roman" w:cs="Times New Roman"/>
          <w:sz w:val="20"/>
          <w:szCs w:val="20"/>
        </w:rPr>
        <w:t>since the</w:t>
      </w:r>
      <w:r w:rsidRPr="00DC0123">
        <w:rPr>
          <w:rFonts w:ascii="Times New Roman" w:hAnsi="Times New Roman" w:cs="Times New Roman"/>
          <w:sz w:val="20"/>
          <w:szCs w:val="20"/>
        </w:rPr>
        <w:t xml:space="preserve"> second half of the 20th century </w:t>
      </w:r>
      <w:r w:rsidR="00081449" w:rsidRPr="00DC0123">
        <w:rPr>
          <w:rFonts w:ascii="Times New Roman" w:hAnsi="Times New Roman" w:cs="Times New Roman"/>
          <w:sz w:val="20"/>
          <w:szCs w:val="20"/>
        </w:rPr>
        <w:t>as</w:t>
      </w:r>
      <w:r w:rsidR="00E901EB" w:rsidRPr="00DC0123">
        <w:rPr>
          <w:rFonts w:ascii="Times New Roman" w:hAnsi="Times New Roman" w:cs="Times New Roman"/>
          <w:sz w:val="20"/>
          <w:szCs w:val="20"/>
        </w:rPr>
        <w:t xml:space="preserve"> it includes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 a number of risk factors such as </w:t>
      </w:r>
      <w:r w:rsidR="00081449" w:rsidRPr="00DC0123">
        <w:rPr>
          <w:rFonts w:ascii="Times New Roman" w:hAnsi="Times New Roman" w:cs="Times New Roman"/>
          <w:sz w:val="20"/>
          <w:szCs w:val="20"/>
        </w:rPr>
        <w:t xml:space="preserve">high cost of plant building, </w:t>
      </w:r>
      <w:r w:rsidR="00073A08" w:rsidRPr="00DC0123">
        <w:rPr>
          <w:rFonts w:ascii="Times New Roman" w:hAnsi="Times New Roman" w:cs="Times New Roman"/>
          <w:sz w:val="20"/>
          <w:szCs w:val="20"/>
        </w:rPr>
        <w:t>radiation</w:t>
      </w:r>
      <w:r w:rsidR="00081449" w:rsidRPr="00DC0123">
        <w:rPr>
          <w:rFonts w:ascii="Times New Roman" w:hAnsi="Times New Roman" w:cs="Times New Roman"/>
          <w:sz w:val="20"/>
          <w:szCs w:val="20"/>
        </w:rPr>
        <w:t>,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 diseases, power plant accidents, </w:t>
      </w:r>
      <w:r w:rsidR="00081449" w:rsidRPr="00DC0123">
        <w:rPr>
          <w:rFonts w:ascii="Times New Roman" w:hAnsi="Times New Roman" w:cs="Times New Roman"/>
          <w:sz w:val="20"/>
          <w:szCs w:val="20"/>
        </w:rPr>
        <w:t xml:space="preserve">nuclear 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waste, nuclear weapon proliferation and terrorism. The </w:t>
      </w:r>
      <w:r w:rsidR="00081449" w:rsidRPr="00DC0123">
        <w:rPr>
          <w:rFonts w:ascii="Times New Roman" w:hAnsi="Times New Roman" w:cs="Times New Roman"/>
          <w:sz w:val="20"/>
          <w:szCs w:val="20"/>
        </w:rPr>
        <w:t>length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 and severity of the nuclear energy </w:t>
      </w:r>
      <w:r w:rsidRPr="00DC0123">
        <w:rPr>
          <w:rFonts w:ascii="Times New Roman" w:hAnsi="Times New Roman" w:cs="Times New Roman"/>
          <w:sz w:val="20"/>
          <w:szCs w:val="20"/>
        </w:rPr>
        <w:t>debate</w:t>
      </w:r>
      <w:r w:rsidR="00081449" w:rsidRPr="00DC0123">
        <w:rPr>
          <w:rFonts w:ascii="Times New Roman" w:hAnsi="Times New Roman" w:cs="Times New Roman"/>
          <w:sz w:val="20"/>
          <w:szCs w:val="20"/>
        </w:rPr>
        <w:t>s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 </w:t>
      </w:r>
      <w:r w:rsidRPr="00DC0123">
        <w:rPr>
          <w:rFonts w:ascii="Times New Roman" w:hAnsi="Times New Roman" w:cs="Times New Roman"/>
          <w:sz w:val="20"/>
          <w:szCs w:val="20"/>
        </w:rPr>
        <w:t xml:space="preserve">vary from country to country based on 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the </w:t>
      </w:r>
      <w:r w:rsidR="00303E95" w:rsidRPr="00DC0123">
        <w:rPr>
          <w:rFonts w:ascii="Times New Roman" w:hAnsi="Times New Roman" w:cs="Times New Roman"/>
          <w:sz w:val="20"/>
          <w:szCs w:val="20"/>
        </w:rPr>
        <w:t>several factors, in particular</w:t>
      </w:r>
      <w:r w:rsidR="006D3516" w:rsidRPr="00DC0123">
        <w:rPr>
          <w:rFonts w:ascii="Times New Roman" w:hAnsi="Times New Roman" w:cs="Times New Roman"/>
          <w:sz w:val="20"/>
          <w:szCs w:val="20"/>
        </w:rPr>
        <w:t>,</w:t>
      </w:r>
      <w:r w:rsidR="00A158A8" w:rsidRPr="00DC0123">
        <w:rPr>
          <w:rFonts w:ascii="Times New Roman" w:hAnsi="Times New Roman" w:cs="Times New Roman"/>
          <w:sz w:val="20"/>
          <w:szCs w:val="20"/>
        </w:rPr>
        <w:t xml:space="preserve"> </w:t>
      </w:r>
      <w:r w:rsidR="00081449" w:rsidRPr="00DC0123">
        <w:rPr>
          <w:rFonts w:ascii="Times New Roman" w:hAnsi="Times New Roman" w:cs="Times New Roman"/>
          <w:sz w:val="20"/>
          <w:szCs w:val="20"/>
        </w:rPr>
        <w:t xml:space="preserve">the economic and social development level of the countries. </w:t>
      </w:r>
    </w:p>
    <w:p w:rsidR="00BB1683" w:rsidRPr="00DC0123" w:rsidRDefault="00073A08" w:rsidP="00080828">
      <w:pPr>
        <w:spacing w:line="240" w:lineRule="auto"/>
        <w:ind w:firstLine="284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DC0123">
        <w:rPr>
          <w:rFonts w:ascii="Times New Roman" w:hAnsi="Times New Roman" w:cs="Times New Roman"/>
          <w:sz w:val="20"/>
          <w:szCs w:val="20"/>
        </w:rPr>
        <w:t xml:space="preserve">Due to increasing global environmental concerns </w:t>
      </w:r>
      <w:r w:rsidR="00285C14" w:rsidRPr="00DC0123">
        <w:rPr>
          <w:rFonts w:ascii="Times New Roman" w:hAnsi="Times New Roman" w:cs="Times New Roman"/>
          <w:sz w:val="20"/>
          <w:szCs w:val="20"/>
        </w:rPr>
        <w:t xml:space="preserve">such </w:t>
      </w:r>
      <w:r w:rsidRPr="00DC0123">
        <w:rPr>
          <w:rFonts w:ascii="Times New Roman" w:hAnsi="Times New Roman" w:cs="Times New Roman"/>
          <w:sz w:val="20"/>
          <w:szCs w:val="20"/>
        </w:rPr>
        <w:t>as climate change</w:t>
      </w:r>
      <w:r w:rsidR="00285C14" w:rsidRPr="00DC0123">
        <w:rPr>
          <w:rFonts w:ascii="Times New Roman" w:hAnsi="Times New Roman" w:cs="Times New Roman"/>
          <w:sz w:val="20"/>
          <w:szCs w:val="20"/>
        </w:rPr>
        <w:t xml:space="preserve">, </w:t>
      </w:r>
      <w:r w:rsidR="00221A22" w:rsidRPr="00DC0123">
        <w:rPr>
          <w:rFonts w:ascii="Times New Roman" w:hAnsi="Times New Roman" w:cs="Times New Roman"/>
          <w:sz w:val="20"/>
          <w:szCs w:val="20"/>
        </w:rPr>
        <w:t xml:space="preserve">loss of biodiversity, natural research depletion, deforestation, ozone layer depletion </w:t>
      </w:r>
      <w:r w:rsidRPr="00DC0123">
        <w:rPr>
          <w:rFonts w:ascii="Times New Roman" w:hAnsi="Times New Roman" w:cs="Times New Roman"/>
          <w:sz w:val="20"/>
          <w:szCs w:val="20"/>
        </w:rPr>
        <w:t>and recent problems</w:t>
      </w:r>
      <w:r w:rsidR="00A158A8" w:rsidRPr="00DC0123">
        <w:rPr>
          <w:rFonts w:ascii="Times New Roman" w:hAnsi="Times New Roman" w:cs="Times New Roman"/>
          <w:sz w:val="20"/>
          <w:szCs w:val="20"/>
        </w:rPr>
        <w:t xml:space="preserve"> </w:t>
      </w:r>
      <w:r w:rsidR="00221A22" w:rsidRPr="00DC0123">
        <w:rPr>
          <w:rFonts w:ascii="Times New Roman" w:hAnsi="Times New Roman" w:cs="Times New Roman"/>
          <w:sz w:val="20"/>
          <w:szCs w:val="20"/>
        </w:rPr>
        <w:t xml:space="preserve">that </w:t>
      </w:r>
      <w:r w:rsidR="00A158A8" w:rsidRPr="00DC0123">
        <w:rPr>
          <w:rFonts w:ascii="Times New Roman" w:hAnsi="Times New Roman" w:cs="Times New Roman"/>
          <w:sz w:val="20"/>
          <w:szCs w:val="20"/>
        </w:rPr>
        <w:t>countries</w:t>
      </w:r>
      <w:r w:rsidRPr="00DC0123">
        <w:rPr>
          <w:rFonts w:ascii="Times New Roman" w:hAnsi="Times New Roman" w:cs="Times New Roman"/>
          <w:sz w:val="20"/>
          <w:szCs w:val="20"/>
        </w:rPr>
        <w:t xml:space="preserve"> experienced in terms of energy security, </w:t>
      </w:r>
      <w:r w:rsidR="004B123D" w:rsidRPr="00DC0123">
        <w:rPr>
          <w:rFonts w:ascii="Times New Roman" w:hAnsi="Times New Roman" w:cs="Times New Roman"/>
          <w:sz w:val="20"/>
          <w:szCs w:val="20"/>
        </w:rPr>
        <w:t>especially</w:t>
      </w:r>
      <w:r w:rsidRPr="00DC0123">
        <w:rPr>
          <w:rFonts w:ascii="Times New Roman" w:hAnsi="Times New Roman" w:cs="Times New Roman"/>
          <w:sz w:val="20"/>
          <w:szCs w:val="20"/>
        </w:rPr>
        <w:t xml:space="preserve"> for </w:t>
      </w:r>
      <w:r w:rsidR="00F46079" w:rsidRPr="00DC0123">
        <w:rPr>
          <w:rFonts w:ascii="Times New Roman" w:hAnsi="Times New Roman" w:cs="Times New Roman"/>
          <w:sz w:val="20"/>
          <w:szCs w:val="20"/>
        </w:rPr>
        <w:t xml:space="preserve">such </w:t>
      </w:r>
      <w:r w:rsidRPr="00DC0123">
        <w:rPr>
          <w:rFonts w:ascii="Times New Roman" w:hAnsi="Times New Roman" w:cs="Times New Roman"/>
          <w:sz w:val="20"/>
          <w:szCs w:val="20"/>
        </w:rPr>
        <w:t xml:space="preserve">developing countries as Turkey, the governments </w:t>
      </w:r>
      <w:r w:rsidR="00221A22" w:rsidRPr="00DC0123">
        <w:rPr>
          <w:rFonts w:ascii="Times New Roman" w:hAnsi="Times New Roman" w:cs="Times New Roman"/>
          <w:sz w:val="20"/>
          <w:szCs w:val="20"/>
        </w:rPr>
        <w:t>have relaunched</w:t>
      </w:r>
      <w:r w:rsidRPr="00DC0123">
        <w:rPr>
          <w:rFonts w:ascii="Times New Roman" w:hAnsi="Times New Roman" w:cs="Times New Roman"/>
          <w:sz w:val="20"/>
          <w:szCs w:val="20"/>
        </w:rPr>
        <w:t xml:space="preserve"> nuclear energy </w:t>
      </w:r>
      <w:r w:rsidR="00852A8F" w:rsidRPr="00DC0123">
        <w:rPr>
          <w:rFonts w:ascii="Times New Roman" w:hAnsi="Times New Roman" w:cs="Times New Roman"/>
          <w:sz w:val="20"/>
          <w:szCs w:val="20"/>
        </w:rPr>
        <w:t xml:space="preserve">program again </w:t>
      </w:r>
      <w:r w:rsidR="00221A22" w:rsidRPr="00DC0123">
        <w:rPr>
          <w:rFonts w:ascii="Times New Roman" w:hAnsi="Times New Roman" w:cs="Times New Roman"/>
          <w:sz w:val="20"/>
          <w:szCs w:val="20"/>
        </w:rPr>
        <w:t xml:space="preserve">and </w:t>
      </w:r>
      <w:r w:rsidR="004B123D" w:rsidRPr="00DC0123">
        <w:rPr>
          <w:rFonts w:ascii="Times New Roman" w:hAnsi="Times New Roman" w:cs="Times New Roman"/>
          <w:sz w:val="20"/>
          <w:szCs w:val="20"/>
        </w:rPr>
        <w:t>follow their</w:t>
      </w:r>
      <w:r w:rsidRPr="00DC0123">
        <w:rPr>
          <w:rFonts w:ascii="Times New Roman" w:hAnsi="Times New Roman" w:cs="Times New Roman"/>
          <w:sz w:val="20"/>
          <w:szCs w:val="20"/>
        </w:rPr>
        <w:t xml:space="preserve"> energy policy agenda</w:t>
      </w:r>
      <w:r w:rsidR="00A158A8" w:rsidRPr="00DC0123">
        <w:rPr>
          <w:rFonts w:ascii="Times New Roman" w:hAnsi="Times New Roman" w:cs="Times New Roman"/>
          <w:sz w:val="20"/>
          <w:szCs w:val="20"/>
        </w:rPr>
        <w:t xml:space="preserve"> in spite of </w:t>
      </w:r>
      <w:r w:rsidR="00852A8F" w:rsidRPr="00DC0123">
        <w:rPr>
          <w:rFonts w:ascii="Times New Roman" w:hAnsi="Times New Roman" w:cs="Times New Roman"/>
          <w:sz w:val="20"/>
          <w:szCs w:val="20"/>
        </w:rPr>
        <w:t xml:space="preserve">occasional </w:t>
      </w:r>
      <w:r w:rsidR="00A158A8" w:rsidRPr="00DC0123">
        <w:rPr>
          <w:rFonts w:ascii="Times New Roman" w:hAnsi="Times New Roman" w:cs="Times New Roman"/>
          <w:sz w:val="20"/>
          <w:szCs w:val="20"/>
        </w:rPr>
        <w:t xml:space="preserve">anti-nuclear </w:t>
      </w:r>
      <w:r w:rsidR="004B123D" w:rsidRPr="00DC0123">
        <w:rPr>
          <w:rFonts w:ascii="Times New Roman" w:hAnsi="Times New Roman" w:cs="Times New Roman"/>
          <w:sz w:val="20"/>
          <w:szCs w:val="20"/>
        </w:rPr>
        <w:t>protests</w:t>
      </w:r>
      <w:r w:rsidR="00A158A8" w:rsidRPr="00DC0123">
        <w:rPr>
          <w:rFonts w:ascii="Times New Roman" w:hAnsi="Times New Roman" w:cs="Times New Roman"/>
          <w:sz w:val="20"/>
          <w:szCs w:val="20"/>
        </w:rPr>
        <w:t xml:space="preserve"> in </w:t>
      </w:r>
      <w:r w:rsidR="006B7207" w:rsidRPr="00DC0123">
        <w:rPr>
          <w:rFonts w:ascii="Times New Roman" w:hAnsi="Times New Roman" w:cs="Times New Roman"/>
          <w:sz w:val="20"/>
          <w:szCs w:val="20"/>
        </w:rPr>
        <w:t xml:space="preserve">the </w:t>
      </w:r>
      <w:r w:rsidR="00A158A8" w:rsidRPr="00DC0123">
        <w:rPr>
          <w:rFonts w:ascii="Times New Roman" w:hAnsi="Times New Roman" w:cs="Times New Roman"/>
          <w:sz w:val="20"/>
          <w:szCs w:val="20"/>
        </w:rPr>
        <w:t>society</w:t>
      </w:r>
      <w:r w:rsidRPr="00DC0123">
        <w:rPr>
          <w:rFonts w:ascii="Times New Roman" w:hAnsi="Times New Roman" w:cs="Times New Roman"/>
          <w:sz w:val="20"/>
          <w:szCs w:val="20"/>
        </w:rPr>
        <w:t xml:space="preserve">. In this regard, the main purpose of this study is to </w:t>
      </w:r>
      <w:r w:rsidR="00804E5E" w:rsidRPr="00DC0123">
        <w:rPr>
          <w:rFonts w:ascii="Times New Roman" w:hAnsi="Times New Roman" w:cs="Times New Roman"/>
          <w:sz w:val="20"/>
          <w:szCs w:val="20"/>
        </w:rPr>
        <w:t>evaluate</w:t>
      </w:r>
      <w:r w:rsidRPr="00DC0123">
        <w:rPr>
          <w:rFonts w:ascii="Times New Roman" w:hAnsi="Times New Roman" w:cs="Times New Roman"/>
          <w:sz w:val="20"/>
          <w:szCs w:val="20"/>
        </w:rPr>
        <w:t xml:space="preserve"> </w:t>
      </w:r>
      <w:r w:rsidR="00F46079" w:rsidRPr="00DC0123">
        <w:rPr>
          <w:rFonts w:ascii="Times New Roman" w:hAnsi="Times New Roman" w:cs="Times New Roman"/>
          <w:sz w:val="20"/>
          <w:szCs w:val="20"/>
        </w:rPr>
        <w:t>the</w:t>
      </w:r>
      <w:r w:rsidRPr="00DC0123">
        <w:rPr>
          <w:rFonts w:ascii="Times New Roman" w:hAnsi="Times New Roman" w:cs="Times New Roman"/>
          <w:sz w:val="20"/>
          <w:szCs w:val="20"/>
        </w:rPr>
        <w:t xml:space="preserve"> public attitude </w:t>
      </w:r>
      <w:r w:rsidR="00F46079" w:rsidRPr="00DC0123">
        <w:rPr>
          <w:rFonts w:ascii="Times New Roman" w:hAnsi="Times New Roman" w:cs="Times New Roman"/>
          <w:sz w:val="20"/>
          <w:szCs w:val="20"/>
        </w:rPr>
        <w:t xml:space="preserve">in Turkey </w:t>
      </w:r>
      <w:r w:rsidR="004B123D" w:rsidRPr="00DC0123">
        <w:rPr>
          <w:rFonts w:ascii="Times New Roman" w:hAnsi="Times New Roman" w:cs="Times New Roman"/>
          <w:sz w:val="20"/>
          <w:szCs w:val="20"/>
        </w:rPr>
        <w:t>to</w:t>
      </w:r>
      <w:r w:rsidRPr="00DC0123">
        <w:rPr>
          <w:rFonts w:ascii="Times New Roman" w:hAnsi="Times New Roman" w:cs="Times New Roman"/>
          <w:sz w:val="20"/>
          <w:szCs w:val="20"/>
        </w:rPr>
        <w:t xml:space="preserve"> nuclear energy in terms of </w:t>
      </w:r>
      <w:r w:rsidR="00F46079" w:rsidRPr="00DC0123">
        <w:rPr>
          <w:rFonts w:ascii="Times New Roman" w:hAnsi="Times New Roman" w:cs="Times New Roman"/>
          <w:sz w:val="20"/>
          <w:szCs w:val="20"/>
        </w:rPr>
        <w:t>environmental values like</w:t>
      </w:r>
      <w:r w:rsidR="00221A22" w:rsidRPr="00DC0123">
        <w:rPr>
          <w:rFonts w:ascii="Times New Roman" w:hAnsi="Times New Roman" w:cs="Times New Roman"/>
          <w:sz w:val="20"/>
          <w:szCs w:val="20"/>
        </w:rPr>
        <w:t xml:space="preserve"> </w:t>
      </w:r>
      <w:r w:rsidRPr="00DC0123">
        <w:rPr>
          <w:rFonts w:ascii="Times New Roman" w:hAnsi="Times New Roman" w:cs="Times New Roman"/>
          <w:sz w:val="20"/>
          <w:szCs w:val="20"/>
        </w:rPr>
        <w:t>climate change</w:t>
      </w:r>
      <w:r w:rsidR="00221A22" w:rsidRPr="00DC0123">
        <w:rPr>
          <w:rFonts w:ascii="Times New Roman" w:hAnsi="Times New Roman" w:cs="Times New Roman"/>
          <w:sz w:val="20"/>
          <w:szCs w:val="20"/>
        </w:rPr>
        <w:t xml:space="preserve"> and energy security </w:t>
      </w:r>
      <w:r w:rsidRPr="00DC0123">
        <w:rPr>
          <w:rFonts w:ascii="Times New Roman" w:hAnsi="Times New Roman" w:cs="Times New Roman"/>
          <w:sz w:val="20"/>
          <w:szCs w:val="20"/>
        </w:rPr>
        <w:t xml:space="preserve">and </w:t>
      </w:r>
      <w:r w:rsidR="00F46079" w:rsidRPr="00DC0123">
        <w:rPr>
          <w:rFonts w:ascii="Times New Roman" w:hAnsi="Times New Roman" w:cs="Times New Roman"/>
          <w:sz w:val="20"/>
          <w:szCs w:val="20"/>
        </w:rPr>
        <w:t xml:space="preserve">at the same time </w:t>
      </w:r>
      <w:r w:rsidRPr="00DC0123">
        <w:rPr>
          <w:rFonts w:ascii="Times New Roman" w:hAnsi="Times New Roman" w:cs="Times New Roman"/>
          <w:sz w:val="20"/>
          <w:szCs w:val="20"/>
        </w:rPr>
        <w:t>to examine reconcil</w:t>
      </w:r>
      <w:r w:rsidR="00221A22" w:rsidRPr="00DC0123">
        <w:rPr>
          <w:rFonts w:ascii="Times New Roman" w:hAnsi="Times New Roman" w:cs="Times New Roman"/>
          <w:sz w:val="20"/>
          <w:szCs w:val="20"/>
        </w:rPr>
        <w:t xml:space="preserve">iation of environmental values </w:t>
      </w:r>
      <w:r w:rsidRPr="00DC0123">
        <w:rPr>
          <w:rFonts w:ascii="Times New Roman" w:hAnsi="Times New Roman" w:cs="Times New Roman"/>
          <w:sz w:val="20"/>
          <w:szCs w:val="20"/>
        </w:rPr>
        <w:t xml:space="preserve">and energy security </w:t>
      </w:r>
      <w:r w:rsidR="00221A22" w:rsidRPr="00DC0123">
        <w:rPr>
          <w:rFonts w:ascii="Times New Roman" w:hAnsi="Times New Roman" w:cs="Times New Roman"/>
          <w:sz w:val="20"/>
          <w:szCs w:val="20"/>
        </w:rPr>
        <w:t xml:space="preserve">with public attitude </w:t>
      </w:r>
      <w:r w:rsidR="002413BF" w:rsidRPr="00DC0123">
        <w:rPr>
          <w:rFonts w:ascii="Times New Roman" w:hAnsi="Times New Roman" w:cs="Times New Roman"/>
          <w:sz w:val="20"/>
          <w:szCs w:val="20"/>
        </w:rPr>
        <w:t>to</w:t>
      </w:r>
      <w:r w:rsidR="00221A22" w:rsidRPr="00DC0123">
        <w:rPr>
          <w:rFonts w:ascii="Times New Roman" w:hAnsi="Times New Roman" w:cs="Times New Roman"/>
          <w:sz w:val="20"/>
          <w:szCs w:val="20"/>
        </w:rPr>
        <w:t xml:space="preserve"> </w:t>
      </w:r>
      <w:r w:rsidRPr="00DC0123">
        <w:rPr>
          <w:rFonts w:ascii="Times New Roman" w:hAnsi="Times New Roman" w:cs="Times New Roman"/>
          <w:sz w:val="20"/>
          <w:szCs w:val="20"/>
        </w:rPr>
        <w:t xml:space="preserve">nuclear </w:t>
      </w:r>
      <w:r w:rsidR="00F46079" w:rsidRPr="00DC0123">
        <w:rPr>
          <w:rFonts w:ascii="Times New Roman" w:hAnsi="Times New Roman" w:cs="Times New Roman"/>
          <w:sz w:val="20"/>
          <w:szCs w:val="20"/>
        </w:rPr>
        <w:t>energy.</w:t>
      </w:r>
    </w:p>
    <w:p w:rsidR="00E901EB" w:rsidRPr="00DC0123" w:rsidRDefault="00E901EB" w:rsidP="00080828">
      <w:pPr>
        <w:spacing w:line="240" w:lineRule="auto"/>
        <w:ind w:firstLine="284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DC0123">
        <w:rPr>
          <w:rFonts w:ascii="Times New Roman" w:hAnsi="Times New Roman" w:cs="Times New Roman"/>
          <w:sz w:val="20"/>
          <w:szCs w:val="20"/>
        </w:rPr>
        <w:t>In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 the literature, </w:t>
      </w:r>
      <w:r w:rsidR="00221A22" w:rsidRPr="00DC0123">
        <w:rPr>
          <w:rFonts w:ascii="Times New Roman" w:hAnsi="Times New Roman" w:cs="Times New Roman"/>
          <w:sz w:val="20"/>
          <w:szCs w:val="20"/>
        </w:rPr>
        <w:t>many studies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 concerning environmental values, energy security, and atti</w:t>
      </w:r>
      <w:r w:rsidR="00E038DE" w:rsidRPr="00DC0123">
        <w:rPr>
          <w:rFonts w:ascii="Times New Roman" w:hAnsi="Times New Roman" w:cs="Times New Roman"/>
          <w:sz w:val="20"/>
          <w:szCs w:val="20"/>
        </w:rPr>
        <w:t xml:space="preserve">tudes towards nuclear energy </w:t>
      </w:r>
      <w:r w:rsidR="002413BF" w:rsidRPr="00DC0123">
        <w:rPr>
          <w:rFonts w:ascii="Times New Roman" w:hAnsi="Times New Roman" w:cs="Times New Roman"/>
          <w:sz w:val="20"/>
          <w:szCs w:val="20"/>
        </w:rPr>
        <w:t xml:space="preserve">have been </w:t>
      </w:r>
      <w:r w:rsidR="00852A8F" w:rsidRPr="00DC0123">
        <w:rPr>
          <w:rFonts w:ascii="Times New Roman" w:hAnsi="Times New Roman" w:cs="Times New Roman"/>
          <w:sz w:val="20"/>
          <w:szCs w:val="20"/>
        </w:rPr>
        <w:t>conducted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 for </w:t>
      </w:r>
      <w:r w:rsidR="00E038DE" w:rsidRPr="00DC0123">
        <w:rPr>
          <w:rFonts w:ascii="Times New Roman" w:hAnsi="Times New Roman" w:cs="Times New Roman"/>
          <w:sz w:val="20"/>
          <w:szCs w:val="20"/>
        </w:rPr>
        <w:t xml:space="preserve">only </w:t>
      </w:r>
      <w:r w:rsidR="00073A08" w:rsidRPr="00DC0123">
        <w:rPr>
          <w:rFonts w:ascii="Times New Roman" w:hAnsi="Times New Roman" w:cs="Times New Roman"/>
          <w:sz w:val="20"/>
          <w:szCs w:val="20"/>
        </w:rPr>
        <w:t>industrial</w:t>
      </w:r>
      <w:r w:rsidR="00AC4F15" w:rsidRPr="00DC0123">
        <w:rPr>
          <w:rFonts w:ascii="Times New Roman" w:hAnsi="Times New Roman" w:cs="Times New Roman"/>
          <w:sz w:val="20"/>
          <w:szCs w:val="20"/>
        </w:rPr>
        <w:t>ized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 countries</w:t>
      </w:r>
      <w:r w:rsidR="00AC4F15" w:rsidRPr="00DC0123">
        <w:rPr>
          <w:rFonts w:ascii="Times New Roman" w:hAnsi="Times New Roman" w:cs="Times New Roman"/>
          <w:sz w:val="20"/>
          <w:szCs w:val="20"/>
        </w:rPr>
        <w:t xml:space="preserve"> such as </w:t>
      </w:r>
      <w:r w:rsidR="007819ED" w:rsidRPr="00DC0123">
        <w:rPr>
          <w:rFonts w:ascii="Times New Roman" w:hAnsi="Times New Roman" w:cs="Times New Roman"/>
          <w:sz w:val="20"/>
          <w:szCs w:val="20"/>
        </w:rPr>
        <w:t xml:space="preserve">the </w:t>
      </w:r>
      <w:r w:rsidR="00AC4F15" w:rsidRPr="00DC0123">
        <w:rPr>
          <w:rFonts w:ascii="Times New Roman" w:hAnsi="Times New Roman" w:cs="Times New Roman"/>
          <w:noProof/>
          <w:sz w:val="20"/>
          <w:szCs w:val="20"/>
        </w:rPr>
        <w:t>USA</w:t>
      </w:r>
      <w:r w:rsidR="00AC4F15" w:rsidRPr="00DC0123">
        <w:rPr>
          <w:rFonts w:ascii="Times New Roman" w:hAnsi="Times New Roman" w:cs="Times New Roman"/>
          <w:sz w:val="20"/>
          <w:szCs w:val="20"/>
        </w:rPr>
        <w:t xml:space="preserve">, </w:t>
      </w:r>
      <w:r w:rsidR="00AC4F15" w:rsidRPr="00DC0123">
        <w:rPr>
          <w:rFonts w:ascii="Times New Roman" w:hAnsi="Times New Roman" w:cs="Times New Roman"/>
          <w:noProof/>
          <w:sz w:val="20"/>
          <w:szCs w:val="20"/>
        </w:rPr>
        <w:t>England</w:t>
      </w:r>
      <w:r w:rsidR="007819ED" w:rsidRPr="00DC0123">
        <w:rPr>
          <w:rFonts w:ascii="Times New Roman" w:hAnsi="Times New Roman" w:cs="Times New Roman"/>
          <w:noProof/>
          <w:sz w:val="20"/>
          <w:szCs w:val="20"/>
        </w:rPr>
        <w:t>,</w:t>
      </w:r>
      <w:r w:rsidR="00AC4F15" w:rsidRPr="00DC0123">
        <w:rPr>
          <w:rFonts w:ascii="Times New Roman" w:hAnsi="Times New Roman" w:cs="Times New Roman"/>
          <w:sz w:val="20"/>
          <w:szCs w:val="20"/>
        </w:rPr>
        <w:t xml:space="preserve"> and Japan. However, 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developing countries </w:t>
      </w:r>
      <w:r w:rsidR="00783C1B" w:rsidRPr="00DC0123">
        <w:rPr>
          <w:rFonts w:ascii="Times New Roman" w:hAnsi="Times New Roman" w:cs="Times New Roman"/>
          <w:sz w:val="20"/>
          <w:szCs w:val="20"/>
        </w:rPr>
        <w:t>with a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 high energy demand, technic</w:t>
      </w:r>
      <w:r w:rsidR="004B0FEA" w:rsidRPr="00DC0123">
        <w:rPr>
          <w:rFonts w:ascii="Times New Roman" w:hAnsi="Times New Roman" w:cs="Times New Roman"/>
          <w:sz w:val="20"/>
          <w:szCs w:val="20"/>
        </w:rPr>
        <w:t xml:space="preserve">al and </w:t>
      </w:r>
      <w:r w:rsidR="00852A8F" w:rsidRPr="00DC0123">
        <w:rPr>
          <w:rFonts w:ascii="Times New Roman" w:hAnsi="Times New Roman" w:cs="Times New Roman"/>
          <w:sz w:val="20"/>
          <w:szCs w:val="20"/>
        </w:rPr>
        <w:t>financial difficulties for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 </w:t>
      </w:r>
      <w:r w:rsidR="00852A8F" w:rsidRPr="00DC0123">
        <w:rPr>
          <w:rFonts w:ascii="Times New Roman" w:hAnsi="Times New Roman" w:cs="Times New Roman"/>
          <w:sz w:val="20"/>
          <w:szCs w:val="20"/>
        </w:rPr>
        <w:t>low-carbon and renewable energy technology</w:t>
      </w:r>
      <w:r w:rsidR="002413BF" w:rsidRPr="00DC0123">
        <w:rPr>
          <w:rFonts w:ascii="Times New Roman" w:hAnsi="Times New Roman" w:cs="Times New Roman"/>
          <w:sz w:val="20"/>
          <w:szCs w:val="20"/>
        </w:rPr>
        <w:t xml:space="preserve"> have</w:t>
      </w:r>
      <w:r w:rsidR="00AC4F15" w:rsidRPr="00DC0123">
        <w:rPr>
          <w:rFonts w:ascii="Times New Roman" w:hAnsi="Times New Roman" w:cs="Times New Roman"/>
          <w:sz w:val="20"/>
          <w:szCs w:val="20"/>
        </w:rPr>
        <w:t xml:space="preserve"> been neglected</w:t>
      </w:r>
      <w:r w:rsidR="00E038DE" w:rsidRPr="00DC0123">
        <w:rPr>
          <w:rFonts w:ascii="Times New Roman" w:hAnsi="Times New Roman" w:cs="Times New Roman"/>
          <w:sz w:val="20"/>
          <w:szCs w:val="20"/>
        </w:rPr>
        <w:t xml:space="preserve">, which </w:t>
      </w:r>
      <w:r w:rsidR="00783C1B" w:rsidRPr="00DC0123">
        <w:rPr>
          <w:rFonts w:ascii="Times New Roman" w:hAnsi="Times New Roman" w:cs="Times New Roman"/>
          <w:sz w:val="20"/>
          <w:szCs w:val="20"/>
        </w:rPr>
        <w:t>is the source of inspiration and motivation</w:t>
      </w:r>
      <w:r w:rsidR="00AC4F15" w:rsidRPr="00DC0123">
        <w:rPr>
          <w:rFonts w:ascii="Times New Roman" w:hAnsi="Times New Roman" w:cs="Times New Roman"/>
          <w:sz w:val="20"/>
          <w:szCs w:val="20"/>
        </w:rPr>
        <w:t xml:space="preserve"> </w:t>
      </w:r>
      <w:r w:rsidR="00783C1B" w:rsidRPr="00DC0123">
        <w:rPr>
          <w:rFonts w:ascii="Times New Roman" w:hAnsi="Times New Roman" w:cs="Times New Roman"/>
          <w:sz w:val="20"/>
          <w:szCs w:val="20"/>
        </w:rPr>
        <w:t>for</w:t>
      </w:r>
      <w:r w:rsidR="00E038DE" w:rsidRPr="00DC0123">
        <w:rPr>
          <w:rFonts w:ascii="Times New Roman" w:hAnsi="Times New Roman" w:cs="Times New Roman"/>
          <w:sz w:val="20"/>
          <w:szCs w:val="20"/>
        </w:rPr>
        <w:t xml:space="preserve"> this study</w:t>
      </w:r>
      <w:r w:rsidR="00611807" w:rsidRPr="00DC0123">
        <w:rPr>
          <w:rFonts w:ascii="Times New Roman" w:hAnsi="Times New Roman" w:cs="Times New Roman"/>
          <w:sz w:val="20"/>
          <w:szCs w:val="20"/>
        </w:rPr>
        <w:t>.</w:t>
      </w:r>
      <w:r w:rsidRPr="00DC0123">
        <w:rPr>
          <w:rFonts w:ascii="Times New Roman" w:hAnsi="Times New Roman" w:cs="Times New Roman"/>
          <w:sz w:val="20"/>
          <w:szCs w:val="20"/>
        </w:rPr>
        <w:t xml:space="preserve"> </w:t>
      </w:r>
      <w:r w:rsidR="006D3516" w:rsidRPr="00DC0123">
        <w:rPr>
          <w:rFonts w:ascii="Times New Roman" w:hAnsi="Times New Roman" w:cs="Times New Roman"/>
          <w:sz w:val="20"/>
          <w:szCs w:val="20"/>
        </w:rPr>
        <w:t>The m</w:t>
      </w:r>
      <w:r w:rsidRPr="00DC0123">
        <w:rPr>
          <w:rFonts w:ascii="Times New Roman" w:hAnsi="Times New Roman" w:cs="Times New Roman"/>
          <w:sz w:val="20"/>
          <w:szCs w:val="20"/>
        </w:rPr>
        <w:t>ain finding of the study is that environmental values</w:t>
      </w:r>
      <w:r w:rsidR="00AE3C07" w:rsidRPr="00DC0123">
        <w:rPr>
          <w:rFonts w:ascii="Times New Roman" w:hAnsi="Times New Roman" w:cs="Times New Roman"/>
          <w:sz w:val="20"/>
          <w:szCs w:val="20"/>
        </w:rPr>
        <w:t>,</w:t>
      </w:r>
      <w:r w:rsidR="00AC4F15" w:rsidRPr="00DC0123">
        <w:rPr>
          <w:rFonts w:ascii="Times New Roman" w:hAnsi="Times New Roman" w:cs="Times New Roman"/>
          <w:sz w:val="20"/>
          <w:szCs w:val="20"/>
        </w:rPr>
        <w:t xml:space="preserve"> </w:t>
      </w:r>
      <w:r w:rsidR="00AE3C07" w:rsidRPr="00DC0123">
        <w:rPr>
          <w:rFonts w:ascii="Times New Roman" w:hAnsi="Times New Roman" w:cs="Times New Roman"/>
          <w:sz w:val="20"/>
          <w:szCs w:val="20"/>
        </w:rPr>
        <w:t>especially,</w:t>
      </w:r>
      <w:r w:rsidR="00AC4F15" w:rsidRPr="00DC0123">
        <w:rPr>
          <w:rFonts w:ascii="Times New Roman" w:hAnsi="Times New Roman" w:cs="Times New Roman"/>
          <w:sz w:val="20"/>
          <w:szCs w:val="20"/>
        </w:rPr>
        <w:t xml:space="preserve"> climate change</w:t>
      </w:r>
      <w:r w:rsidRPr="00DC0123">
        <w:rPr>
          <w:rFonts w:ascii="Times New Roman" w:hAnsi="Times New Roman" w:cs="Times New Roman"/>
          <w:sz w:val="20"/>
          <w:szCs w:val="20"/>
        </w:rPr>
        <w:t xml:space="preserve"> </w:t>
      </w:r>
      <w:r w:rsidR="00CF170C" w:rsidRPr="00DC0123">
        <w:rPr>
          <w:rFonts w:ascii="Times New Roman" w:hAnsi="Times New Roman" w:cs="Times New Roman"/>
          <w:sz w:val="20"/>
          <w:szCs w:val="20"/>
        </w:rPr>
        <w:t xml:space="preserve">plays a more important role </w:t>
      </w:r>
      <w:r w:rsidR="00AC4F15" w:rsidRPr="00DC0123">
        <w:rPr>
          <w:rFonts w:ascii="Times New Roman" w:hAnsi="Times New Roman" w:cs="Times New Roman"/>
          <w:sz w:val="20"/>
          <w:szCs w:val="20"/>
        </w:rPr>
        <w:t>in</w:t>
      </w:r>
      <w:r w:rsidRPr="00DC0123">
        <w:rPr>
          <w:rFonts w:ascii="Times New Roman" w:hAnsi="Times New Roman" w:cs="Times New Roman"/>
          <w:sz w:val="20"/>
          <w:szCs w:val="20"/>
        </w:rPr>
        <w:t xml:space="preserve"> public attitude </w:t>
      </w:r>
      <w:r w:rsidR="00783C1B" w:rsidRPr="00DC0123">
        <w:rPr>
          <w:rFonts w:ascii="Times New Roman" w:hAnsi="Times New Roman" w:cs="Times New Roman"/>
          <w:sz w:val="20"/>
          <w:szCs w:val="20"/>
        </w:rPr>
        <w:t>to</w:t>
      </w:r>
      <w:r w:rsidRPr="00DC0123">
        <w:rPr>
          <w:rFonts w:ascii="Times New Roman" w:hAnsi="Times New Roman" w:cs="Times New Roman"/>
          <w:sz w:val="20"/>
          <w:szCs w:val="20"/>
        </w:rPr>
        <w:t xml:space="preserve"> nuclear energy in </w:t>
      </w:r>
      <w:r w:rsidR="00AC4F15" w:rsidRPr="00DC0123">
        <w:rPr>
          <w:rFonts w:ascii="Times New Roman" w:hAnsi="Times New Roman" w:cs="Times New Roman"/>
          <w:sz w:val="20"/>
          <w:szCs w:val="20"/>
        </w:rPr>
        <w:t xml:space="preserve">the </w:t>
      </w:r>
      <w:r w:rsidRPr="00DC0123">
        <w:rPr>
          <w:rFonts w:ascii="Times New Roman" w:hAnsi="Times New Roman" w:cs="Times New Roman"/>
          <w:sz w:val="20"/>
          <w:szCs w:val="20"/>
        </w:rPr>
        <w:t>community</w:t>
      </w:r>
      <w:r w:rsidR="00CF170C" w:rsidRPr="00DC0123">
        <w:rPr>
          <w:rFonts w:ascii="Times New Roman" w:hAnsi="Times New Roman" w:cs="Times New Roman"/>
          <w:sz w:val="20"/>
          <w:szCs w:val="20"/>
        </w:rPr>
        <w:t xml:space="preserve"> than energy security</w:t>
      </w:r>
      <w:r w:rsidR="00AC4F15" w:rsidRPr="00DC0123">
        <w:rPr>
          <w:rFonts w:ascii="Times New Roman" w:hAnsi="Times New Roman" w:cs="Times New Roman"/>
          <w:sz w:val="20"/>
          <w:szCs w:val="20"/>
        </w:rPr>
        <w:t xml:space="preserve">, which </w:t>
      </w:r>
      <w:r w:rsidR="004B0FEA" w:rsidRPr="00DC0123">
        <w:rPr>
          <w:rFonts w:ascii="Times New Roman" w:hAnsi="Times New Roman" w:cs="Times New Roman"/>
          <w:sz w:val="20"/>
          <w:szCs w:val="20"/>
        </w:rPr>
        <w:t>might be evaluated as</w:t>
      </w:r>
      <w:r w:rsidR="007819ED" w:rsidRPr="00DC0123">
        <w:rPr>
          <w:rFonts w:ascii="Times New Roman" w:hAnsi="Times New Roman" w:cs="Times New Roman"/>
          <w:sz w:val="20"/>
          <w:szCs w:val="20"/>
        </w:rPr>
        <w:t xml:space="preserve"> an</w:t>
      </w:r>
      <w:r w:rsidR="00AC4F15" w:rsidRPr="00DC0123">
        <w:rPr>
          <w:rFonts w:ascii="Times New Roman" w:hAnsi="Times New Roman" w:cs="Times New Roman"/>
          <w:sz w:val="20"/>
          <w:szCs w:val="20"/>
        </w:rPr>
        <w:t xml:space="preserve"> </w:t>
      </w:r>
      <w:r w:rsidR="00AC4F15" w:rsidRPr="00DC0123">
        <w:rPr>
          <w:rFonts w:ascii="Times New Roman" w:hAnsi="Times New Roman" w:cs="Times New Roman"/>
          <w:noProof/>
          <w:sz w:val="20"/>
          <w:szCs w:val="20"/>
        </w:rPr>
        <w:t>essential</w:t>
      </w:r>
      <w:r w:rsidR="00AC4F15" w:rsidRPr="00DC0123">
        <w:rPr>
          <w:rFonts w:ascii="Times New Roman" w:hAnsi="Times New Roman" w:cs="Times New Roman"/>
          <w:sz w:val="20"/>
          <w:szCs w:val="20"/>
        </w:rPr>
        <w:t xml:space="preserve"> input for </w:t>
      </w:r>
      <w:r w:rsidR="004B0FEA" w:rsidRPr="00DC0123">
        <w:rPr>
          <w:rFonts w:ascii="Times New Roman" w:hAnsi="Times New Roman" w:cs="Times New Roman"/>
          <w:sz w:val="20"/>
          <w:szCs w:val="20"/>
        </w:rPr>
        <w:t xml:space="preserve">relevant </w:t>
      </w:r>
      <w:r w:rsidR="00AC4F15" w:rsidRPr="00DC0123">
        <w:rPr>
          <w:rFonts w:ascii="Times New Roman" w:hAnsi="Times New Roman" w:cs="Times New Roman"/>
          <w:sz w:val="20"/>
          <w:szCs w:val="20"/>
        </w:rPr>
        <w:t>stakeholders on energy policy in Turkey.</w:t>
      </w:r>
      <w:r w:rsidR="00CF170C" w:rsidRPr="00DC0123">
        <w:rPr>
          <w:rFonts w:ascii="Times New Roman" w:hAnsi="Times New Roman" w:cs="Times New Roman"/>
          <w:sz w:val="20"/>
          <w:szCs w:val="20"/>
        </w:rPr>
        <w:t xml:space="preserve"> </w:t>
      </w:r>
    </w:p>
    <w:p w:rsidR="00073A08" w:rsidRPr="00DC0123" w:rsidRDefault="00BB1683" w:rsidP="00080828">
      <w:pPr>
        <w:spacing w:line="240" w:lineRule="auto"/>
        <w:ind w:firstLine="284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DC0123">
        <w:rPr>
          <w:rFonts w:ascii="Times New Roman" w:hAnsi="Times New Roman" w:cs="Times New Roman"/>
          <w:b/>
          <w:sz w:val="20"/>
          <w:szCs w:val="20"/>
        </w:rPr>
        <w:t>Keywords:</w:t>
      </w:r>
      <w:r w:rsidR="00073A08" w:rsidRPr="00DC0123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73A08" w:rsidRPr="00DC0123">
        <w:rPr>
          <w:rFonts w:ascii="Times New Roman" w:hAnsi="Times New Roman" w:cs="Times New Roman"/>
          <w:sz w:val="20"/>
          <w:szCs w:val="20"/>
        </w:rPr>
        <w:t xml:space="preserve">Nuclear energy, </w:t>
      </w:r>
      <w:r w:rsidR="00D73AB9" w:rsidRPr="00DC0123">
        <w:rPr>
          <w:rFonts w:ascii="Times New Roman" w:hAnsi="Times New Roman" w:cs="Times New Roman"/>
          <w:sz w:val="20"/>
          <w:szCs w:val="20"/>
        </w:rPr>
        <w:t xml:space="preserve">Public attitude, </w:t>
      </w:r>
      <w:r w:rsidRPr="00DC0123">
        <w:rPr>
          <w:rFonts w:ascii="Times New Roman" w:hAnsi="Times New Roman" w:cs="Times New Roman"/>
          <w:sz w:val="20"/>
          <w:szCs w:val="20"/>
        </w:rPr>
        <w:t>Climate change, Energy security</w:t>
      </w:r>
      <w:r w:rsidR="00073A08" w:rsidRPr="00DC0123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DC0123" w:rsidRDefault="001F3424" w:rsidP="00080828">
      <w:pPr>
        <w:spacing w:line="240" w:lineRule="auto"/>
        <w:ind w:firstLine="284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JEL</w:t>
      </w:r>
      <w:r w:rsidR="001D18D7">
        <w:rPr>
          <w:rFonts w:ascii="Times New Roman" w:hAnsi="Times New Roman" w:cs="Times New Roman"/>
          <w:b/>
        </w:rPr>
        <w:t xml:space="preserve"> Class.:</w:t>
      </w:r>
      <w:r>
        <w:rPr>
          <w:rFonts w:ascii="Times New Roman" w:hAnsi="Times New Roman" w:cs="Times New Roman"/>
          <w:b/>
        </w:rPr>
        <w:t xml:space="preserve"> </w:t>
      </w:r>
      <w:r w:rsidRPr="001F3424">
        <w:rPr>
          <w:rFonts w:ascii="Times New Roman" w:hAnsi="Times New Roman" w:cs="Times New Roman"/>
        </w:rPr>
        <w:t>O13, Q42, Q54</w:t>
      </w:r>
      <w:r w:rsidR="001D18D7">
        <w:rPr>
          <w:rFonts w:ascii="Times New Roman" w:hAnsi="Times New Roman" w:cs="Times New Roman"/>
        </w:rPr>
        <w:t>.</w:t>
      </w:r>
    </w:p>
    <w:p w:rsidR="001F3424" w:rsidRDefault="001F3424" w:rsidP="00080828">
      <w:pPr>
        <w:spacing w:line="240" w:lineRule="auto"/>
        <w:ind w:firstLine="284"/>
        <w:contextualSpacing/>
        <w:jc w:val="both"/>
        <w:rPr>
          <w:rFonts w:ascii="Times New Roman" w:hAnsi="Times New Roman" w:cs="Times New Roman"/>
          <w:b/>
        </w:rPr>
      </w:pPr>
    </w:p>
    <w:sectPr w:rsidR="001F3424" w:rsidSect="001D18D7">
      <w:pgSz w:w="12240" w:h="15840"/>
      <w:pgMar w:top="1701" w:right="2268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558D9" w:rsidRDefault="00C558D9" w:rsidP="002141BE">
      <w:pPr>
        <w:spacing w:after="0" w:line="240" w:lineRule="auto"/>
      </w:pPr>
      <w:r>
        <w:separator/>
      </w:r>
    </w:p>
  </w:endnote>
  <w:endnote w:type="continuationSeparator" w:id="0">
    <w:p w:rsidR="00C558D9" w:rsidRDefault="00C558D9" w:rsidP="002141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58D9" w:rsidRDefault="00C558D9" w:rsidP="002141BE">
      <w:pPr>
        <w:spacing w:after="0" w:line="240" w:lineRule="auto"/>
      </w:pPr>
      <w:r>
        <w:separator/>
      </w:r>
    </w:p>
  </w:footnote>
  <w:footnote w:type="continuationSeparator" w:id="0">
    <w:p w:rsidR="00C558D9" w:rsidRDefault="00C558D9" w:rsidP="002141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DA0619"/>
    <w:multiLevelType w:val="hybridMultilevel"/>
    <w:tmpl w:val="12188CA4"/>
    <w:lvl w:ilvl="0" w:tplc="9AFE8560">
      <w:start w:val="79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F81FE7"/>
    <w:multiLevelType w:val="hybridMultilevel"/>
    <w:tmpl w:val="6EBCBEE8"/>
    <w:lvl w:ilvl="0" w:tplc="7E3EB4EC">
      <w:start w:val="79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1F11B30"/>
    <w:multiLevelType w:val="hybridMultilevel"/>
    <w:tmpl w:val="C7021E18"/>
    <w:lvl w:ilvl="0" w:tplc="0044869E">
      <w:start w:val="1"/>
      <w:numFmt w:val="decimal"/>
      <w:lvlText w:val="(%1)"/>
      <w:lvlJc w:val="left"/>
      <w:pPr>
        <w:ind w:left="720" w:hanging="360"/>
      </w:pPr>
      <w:rPr>
        <w:rFonts w:hint="default"/>
        <w:color w:val="FF0000"/>
        <w:sz w:val="32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8A82C34"/>
    <w:multiLevelType w:val="hybridMultilevel"/>
    <w:tmpl w:val="37620042"/>
    <w:lvl w:ilvl="0" w:tplc="19C63F14">
      <w:start w:val="1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6DB330E"/>
    <w:multiLevelType w:val="hybridMultilevel"/>
    <w:tmpl w:val="8D56C2CC"/>
    <w:lvl w:ilvl="0" w:tplc="F14CA2F2">
      <w:start w:val="1"/>
      <w:numFmt w:val="decimal"/>
      <w:lvlText w:val="(%1)"/>
      <w:lvlJc w:val="left"/>
      <w:pPr>
        <w:ind w:left="720" w:hanging="360"/>
      </w:pPr>
      <w:rPr>
        <w:rFonts w:hint="default"/>
        <w:color w:val="FF000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NzMyNjO3NLY0NjVQ0lEKTi0uzszPAykwNKoFAN+23vwtAAAA"/>
  </w:docVars>
  <w:rsids>
    <w:rsidRoot w:val="007C1B44"/>
    <w:rsid w:val="00003F3F"/>
    <w:rsid w:val="00007416"/>
    <w:rsid w:val="000160AC"/>
    <w:rsid w:val="0002566F"/>
    <w:rsid w:val="00030ADD"/>
    <w:rsid w:val="00031199"/>
    <w:rsid w:val="00034361"/>
    <w:rsid w:val="00043E8A"/>
    <w:rsid w:val="0005127C"/>
    <w:rsid w:val="00061F25"/>
    <w:rsid w:val="000718AA"/>
    <w:rsid w:val="00071BA8"/>
    <w:rsid w:val="00072FAE"/>
    <w:rsid w:val="00073A08"/>
    <w:rsid w:val="00074E11"/>
    <w:rsid w:val="00076E5D"/>
    <w:rsid w:val="00080828"/>
    <w:rsid w:val="00081449"/>
    <w:rsid w:val="00085FCE"/>
    <w:rsid w:val="000948C7"/>
    <w:rsid w:val="000A5A9A"/>
    <w:rsid w:val="000A6523"/>
    <w:rsid w:val="000B1615"/>
    <w:rsid w:val="000C158D"/>
    <w:rsid w:val="000C5D7C"/>
    <w:rsid w:val="000C7A73"/>
    <w:rsid w:val="000D1F47"/>
    <w:rsid w:val="000E6953"/>
    <w:rsid w:val="000E6C43"/>
    <w:rsid w:val="000E7EDB"/>
    <w:rsid w:val="000F31D2"/>
    <w:rsid w:val="000F5DC1"/>
    <w:rsid w:val="00103A9C"/>
    <w:rsid w:val="00104F8B"/>
    <w:rsid w:val="001064AB"/>
    <w:rsid w:val="00107543"/>
    <w:rsid w:val="0011335E"/>
    <w:rsid w:val="00114B72"/>
    <w:rsid w:val="0011662E"/>
    <w:rsid w:val="00142307"/>
    <w:rsid w:val="00142DCB"/>
    <w:rsid w:val="001445BF"/>
    <w:rsid w:val="0014624C"/>
    <w:rsid w:val="00153D40"/>
    <w:rsid w:val="001652E2"/>
    <w:rsid w:val="00165590"/>
    <w:rsid w:val="0016614D"/>
    <w:rsid w:val="0016686B"/>
    <w:rsid w:val="00167F23"/>
    <w:rsid w:val="00183A7D"/>
    <w:rsid w:val="0019533D"/>
    <w:rsid w:val="00196897"/>
    <w:rsid w:val="001A1D01"/>
    <w:rsid w:val="001A31E6"/>
    <w:rsid w:val="001A402C"/>
    <w:rsid w:val="001A662D"/>
    <w:rsid w:val="001A7519"/>
    <w:rsid w:val="001A7681"/>
    <w:rsid w:val="001B30DD"/>
    <w:rsid w:val="001B7449"/>
    <w:rsid w:val="001C28E3"/>
    <w:rsid w:val="001C3336"/>
    <w:rsid w:val="001C3465"/>
    <w:rsid w:val="001D0B8B"/>
    <w:rsid w:val="001D18D7"/>
    <w:rsid w:val="001D38B4"/>
    <w:rsid w:val="001D5842"/>
    <w:rsid w:val="001D6C53"/>
    <w:rsid w:val="001E2AD5"/>
    <w:rsid w:val="001E480C"/>
    <w:rsid w:val="001E4C99"/>
    <w:rsid w:val="001E4CDC"/>
    <w:rsid w:val="001E79A2"/>
    <w:rsid w:val="001F3424"/>
    <w:rsid w:val="001F6081"/>
    <w:rsid w:val="001F761E"/>
    <w:rsid w:val="00205411"/>
    <w:rsid w:val="00210997"/>
    <w:rsid w:val="002139A4"/>
    <w:rsid w:val="002141BE"/>
    <w:rsid w:val="00216CAB"/>
    <w:rsid w:val="00221A22"/>
    <w:rsid w:val="00225E25"/>
    <w:rsid w:val="00227771"/>
    <w:rsid w:val="00233FBF"/>
    <w:rsid w:val="00234121"/>
    <w:rsid w:val="00236990"/>
    <w:rsid w:val="002413BF"/>
    <w:rsid w:val="00254110"/>
    <w:rsid w:val="00256B65"/>
    <w:rsid w:val="00263EE3"/>
    <w:rsid w:val="00266AE6"/>
    <w:rsid w:val="00266EF9"/>
    <w:rsid w:val="002672B9"/>
    <w:rsid w:val="0027350C"/>
    <w:rsid w:val="00275CE8"/>
    <w:rsid w:val="00277A99"/>
    <w:rsid w:val="00281C39"/>
    <w:rsid w:val="00283884"/>
    <w:rsid w:val="00285885"/>
    <w:rsid w:val="00285C14"/>
    <w:rsid w:val="00293DA2"/>
    <w:rsid w:val="002961AA"/>
    <w:rsid w:val="002A28E7"/>
    <w:rsid w:val="002A3B9E"/>
    <w:rsid w:val="002B2005"/>
    <w:rsid w:val="002B2582"/>
    <w:rsid w:val="002B3232"/>
    <w:rsid w:val="002C1E74"/>
    <w:rsid w:val="002C2768"/>
    <w:rsid w:val="002C7E28"/>
    <w:rsid w:val="002D6478"/>
    <w:rsid w:val="002E022C"/>
    <w:rsid w:val="002E4603"/>
    <w:rsid w:val="002E7645"/>
    <w:rsid w:val="002F4DBF"/>
    <w:rsid w:val="002F6E14"/>
    <w:rsid w:val="00303E95"/>
    <w:rsid w:val="003053C3"/>
    <w:rsid w:val="00305851"/>
    <w:rsid w:val="00312E1D"/>
    <w:rsid w:val="0031386F"/>
    <w:rsid w:val="00314F4D"/>
    <w:rsid w:val="00315C72"/>
    <w:rsid w:val="003169F1"/>
    <w:rsid w:val="00322E08"/>
    <w:rsid w:val="003230BB"/>
    <w:rsid w:val="00326A21"/>
    <w:rsid w:val="00331468"/>
    <w:rsid w:val="00333046"/>
    <w:rsid w:val="00346055"/>
    <w:rsid w:val="00350F42"/>
    <w:rsid w:val="0036221D"/>
    <w:rsid w:val="0037299C"/>
    <w:rsid w:val="00372C98"/>
    <w:rsid w:val="003776F2"/>
    <w:rsid w:val="003876C1"/>
    <w:rsid w:val="00390EAB"/>
    <w:rsid w:val="00393A5C"/>
    <w:rsid w:val="00397D1D"/>
    <w:rsid w:val="003A2B3F"/>
    <w:rsid w:val="003A4CEB"/>
    <w:rsid w:val="003A70B6"/>
    <w:rsid w:val="003B0009"/>
    <w:rsid w:val="003B0649"/>
    <w:rsid w:val="003B6EFD"/>
    <w:rsid w:val="003C1D62"/>
    <w:rsid w:val="003C23EC"/>
    <w:rsid w:val="003C2787"/>
    <w:rsid w:val="003C417B"/>
    <w:rsid w:val="003D04BF"/>
    <w:rsid w:val="003D1877"/>
    <w:rsid w:val="003D5911"/>
    <w:rsid w:val="003D69B5"/>
    <w:rsid w:val="003D7A59"/>
    <w:rsid w:val="003D7ECB"/>
    <w:rsid w:val="003E0114"/>
    <w:rsid w:val="003E11E6"/>
    <w:rsid w:val="003E1FE6"/>
    <w:rsid w:val="003F28C7"/>
    <w:rsid w:val="003F3B1F"/>
    <w:rsid w:val="00400B3C"/>
    <w:rsid w:val="004075CF"/>
    <w:rsid w:val="004217EA"/>
    <w:rsid w:val="00422CFD"/>
    <w:rsid w:val="004270EC"/>
    <w:rsid w:val="00431178"/>
    <w:rsid w:val="00431909"/>
    <w:rsid w:val="00440F18"/>
    <w:rsid w:val="00441C33"/>
    <w:rsid w:val="00447310"/>
    <w:rsid w:val="00447F47"/>
    <w:rsid w:val="0045247F"/>
    <w:rsid w:val="00460ABB"/>
    <w:rsid w:val="0046349E"/>
    <w:rsid w:val="00471D84"/>
    <w:rsid w:val="0047567C"/>
    <w:rsid w:val="00476AFB"/>
    <w:rsid w:val="00480124"/>
    <w:rsid w:val="004844B2"/>
    <w:rsid w:val="00487DD5"/>
    <w:rsid w:val="004938D8"/>
    <w:rsid w:val="00494EA5"/>
    <w:rsid w:val="004A267B"/>
    <w:rsid w:val="004A3695"/>
    <w:rsid w:val="004A6FDF"/>
    <w:rsid w:val="004B0FEA"/>
    <w:rsid w:val="004B123D"/>
    <w:rsid w:val="004C1D4E"/>
    <w:rsid w:val="004D4710"/>
    <w:rsid w:val="004E2896"/>
    <w:rsid w:val="004E4B07"/>
    <w:rsid w:val="004E586E"/>
    <w:rsid w:val="004E6033"/>
    <w:rsid w:val="004E655D"/>
    <w:rsid w:val="004F098B"/>
    <w:rsid w:val="004F1514"/>
    <w:rsid w:val="004F1D94"/>
    <w:rsid w:val="004F5B01"/>
    <w:rsid w:val="004F5CCE"/>
    <w:rsid w:val="0050132B"/>
    <w:rsid w:val="00512BA8"/>
    <w:rsid w:val="00514086"/>
    <w:rsid w:val="00517D61"/>
    <w:rsid w:val="00521889"/>
    <w:rsid w:val="00522C29"/>
    <w:rsid w:val="00526A4C"/>
    <w:rsid w:val="0053333F"/>
    <w:rsid w:val="0053568F"/>
    <w:rsid w:val="00536FC1"/>
    <w:rsid w:val="00542487"/>
    <w:rsid w:val="00545A11"/>
    <w:rsid w:val="0055084A"/>
    <w:rsid w:val="00550C0F"/>
    <w:rsid w:val="00551605"/>
    <w:rsid w:val="00552B90"/>
    <w:rsid w:val="00554690"/>
    <w:rsid w:val="0055725D"/>
    <w:rsid w:val="00557E58"/>
    <w:rsid w:val="005602E3"/>
    <w:rsid w:val="00561D18"/>
    <w:rsid w:val="00564642"/>
    <w:rsid w:val="0057089E"/>
    <w:rsid w:val="005726A7"/>
    <w:rsid w:val="00573D1D"/>
    <w:rsid w:val="00576050"/>
    <w:rsid w:val="00585B75"/>
    <w:rsid w:val="00586DEA"/>
    <w:rsid w:val="005906D6"/>
    <w:rsid w:val="005A28BF"/>
    <w:rsid w:val="005A7270"/>
    <w:rsid w:val="005B667A"/>
    <w:rsid w:val="005C033E"/>
    <w:rsid w:val="005C2BFB"/>
    <w:rsid w:val="005C6591"/>
    <w:rsid w:val="005D0009"/>
    <w:rsid w:val="005D3A57"/>
    <w:rsid w:val="005D40AA"/>
    <w:rsid w:val="005D58D4"/>
    <w:rsid w:val="005D6872"/>
    <w:rsid w:val="005E65AE"/>
    <w:rsid w:val="00600772"/>
    <w:rsid w:val="006028F3"/>
    <w:rsid w:val="00603C95"/>
    <w:rsid w:val="006048A1"/>
    <w:rsid w:val="00610A0F"/>
    <w:rsid w:val="00611807"/>
    <w:rsid w:val="00616152"/>
    <w:rsid w:val="00623738"/>
    <w:rsid w:val="00624F8E"/>
    <w:rsid w:val="00630155"/>
    <w:rsid w:val="00631F43"/>
    <w:rsid w:val="00637B40"/>
    <w:rsid w:val="00643FA7"/>
    <w:rsid w:val="0064522F"/>
    <w:rsid w:val="00647314"/>
    <w:rsid w:val="006511AE"/>
    <w:rsid w:val="0065564E"/>
    <w:rsid w:val="00656A3C"/>
    <w:rsid w:val="0065702D"/>
    <w:rsid w:val="00657202"/>
    <w:rsid w:val="006575F4"/>
    <w:rsid w:val="00657D9E"/>
    <w:rsid w:val="00657E62"/>
    <w:rsid w:val="0066172A"/>
    <w:rsid w:val="00661AB3"/>
    <w:rsid w:val="006658FD"/>
    <w:rsid w:val="00670B70"/>
    <w:rsid w:val="006718F6"/>
    <w:rsid w:val="00676546"/>
    <w:rsid w:val="00682D7A"/>
    <w:rsid w:val="006841E1"/>
    <w:rsid w:val="0069318A"/>
    <w:rsid w:val="006934D3"/>
    <w:rsid w:val="006A1E41"/>
    <w:rsid w:val="006A461E"/>
    <w:rsid w:val="006B0598"/>
    <w:rsid w:val="006B296A"/>
    <w:rsid w:val="006B4C98"/>
    <w:rsid w:val="006B7207"/>
    <w:rsid w:val="006B7857"/>
    <w:rsid w:val="006C282A"/>
    <w:rsid w:val="006C4A1F"/>
    <w:rsid w:val="006D068A"/>
    <w:rsid w:val="006D1353"/>
    <w:rsid w:val="006D2EA3"/>
    <w:rsid w:val="006D3516"/>
    <w:rsid w:val="006D712F"/>
    <w:rsid w:val="006E30B4"/>
    <w:rsid w:val="006E78AE"/>
    <w:rsid w:val="006F2EB4"/>
    <w:rsid w:val="006F62BF"/>
    <w:rsid w:val="00703102"/>
    <w:rsid w:val="007151FF"/>
    <w:rsid w:val="007200D7"/>
    <w:rsid w:val="0072115F"/>
    <w:rsid w:val="0072360B"/>
    <w:rsid w:val="00726246"/>
    <w:rsid w:val="007276C5"/>
    <w:rsid w:val="007325D8"/>
    <w:rsid w:val="00733867"/>
    <w:rsid w:val="00740940"/>
    <w:rsid w:val="007415C0"/>
    <w:rsid w:val="00745F1E"/>
    <w:rsid w:val="00746A0B"/>
    <w:rsid w:val="007509D2"/>
    <w:rsid w:val="007511CA"/>
    <w:rsid w:val="00753BB9"/>
    <w:rsid w:val="00756062"/>
    <w:rsid w:val="0075671E"/>
    <w:rsid w:val="00760166"/>
    <w:rsid w:val="00760CC7"/>
    <w:rsid w:val="00760E7E"/>
    <w:rsid w:val="00760F9E"/>
    <w:rsid w:val="00763EF5"/>
    <w:rsid w:val="0076422B"/>
    <w:rsid w:val="00764664"/>
    <w:rsid w:val="00765C7A"/>
    <w:rsid w:val="007709F3"/>
    <w:rsid w:val="0077122C"/>
    <w:rsid w:val="00771556"/>
    <w:rsid w:val="00773C05"/>
    <w:rsid w:val="007819ED"/>
    <w:rsid w:val="00783C1B"/>
    <w:rsid w:val="00785C8D"/>
    <w:rsid w:val="0078778D"/>
    <w:rsid w:val="00790B31"/>
    <w:rsid w:val="00795DAE"/>
    <w:rsid w:val="00797320"/>
    <w:rsid w:val="007A11C2"/>
    <w:rsid w:val="007A61EC"/>
    <w:rsid w:val="007A7277"/>
    <w:rsid w:val="007A7884"/>
    <w:rsid w:val="007B1F8A"/>
    <w:rsid w:val="007B278C"/>
    <w:rsid w:val="007B4208"/>
    <w:rsid w:val="007C1B44"/>
    <w:rsid w:val="007C6700"/>
    <w:rsid w:val="007C7BB0"/>
    <w:rsid w:val="007D0AEC"/>
    <w:rsid w:val="007D4442"/>
    <w:rsid w:val="007D500B"/>
    <w:rsid w:val="007D551C"/>
    <w:rsid w:val="007D68FC"/>
    <w:rsid w:val="007E56F3"/>
    <w:rsid w:val="007F46B5"/>
    <w:rsid w:val="007F6E50"/>
    <w:rsid w:val="007F76BE"/>
    <w:rsid w:val="007F788B"/>
    <w:rsid w:val="008033B4"/>
    <w:rsid w:val="00804E5E"/>
    <w:rsid w:val="008073B6"/>
    <w:rsid w:val="008159C6"/>
    <w:rsid w:val="00817B63"/>
    <w:rsid w:val="00830D6C"/>
    <w:rsid w:val="0083123C"/>
    <w:rsid w:val="00832B6D"/>
    <w:rsid w:val="008374F9"/>
    <w:rsid w:val="00842558"/>
    <w:rsid w:val="00842C81"/>
    <w:rsid w:val="008503BA"/>
    <w:rsid w:val="00852A8F"/>
    <w:rsid w:val="008532C0"/>
    <w:rsid w:val="00863258"/>
    <w:rsid w:val="00873CFE"/>
    <w:rsid w:val="0088050A"/>
    <w:rsid w:val="00881E47"/>
    <w:rsid w:val="00887240"/>
    <w:rsid w:val="00890805"/>
    <w:rsid w:val="00890EC0"/>
    <w:rsid w:val="008929F6"/>
    <w:rsid w:val="0089593C"/>
    <w:rsid w:val="00897A48"/>
    <w:rsid w:val="008A0ADF"/>
    <w:rsid w:val="008A2702"/>
    <w:rsid w:val="008A39C1"/>
    <w:rsid w:val="008A665E"/>
    <w:rsid w:val="008A7786"/>
    <w:rsid w:val="008B0EA6"/>
    <w:rsid w:val="008B1ECC"/>
    <w:rsid w:val="008B6B5A"/>
    <w:rsid w:val="008C254A"/>
    <w:rsid w:val="008C739C"/>
    <w:rsid w:val="008D4AF7"/>
    <w:rsid w:val="008E7298"/>
    <w:rsid w:val="008F00AE"/>
    <w:rsid w:val="008F48F9"/>
    <w:rsid w:val="008F680E"/>
    <w:rsid w:val="00900BAB"/>
    <w:rsid w:val="00902D33"/>
    <w:rsid w:val="009125F4"/>
    <w:rsid w:val="00917FE0"/>
    <w:rsid w:val="009262C5"/>
    <w:rsid w:val="00926C9D"/>
    <w:rsid w:val="009338C3"/>
    <w:rsid w:val="009365AB"/>
    <w:rsid w:val="00937827"/>
    <w:rsid w:val="009451B2"/>
    <w:rsid w:val="00952C1B"/>
    <w:rsid w:val="00960249"/>
    <w:rsid w:val="00960CFE"/>
    <w:rsid w:val="00961347"/>
    <w:rsid w:val="009702A9"/>
    <w:rsid w:val="00982A37"/>
    <w:rsid w:val="0098681F"/>
    <w:rsid w:val="00986C7C"/>
    <w:rsid w:val="0099415C"/>
    <w:rsid w:val="00996437"/>
    <w:rsid w:val="00996F66"/>
    <w:rsid w:val="009B1868"/>
    <w:rsid w:val="009C1810"/>
    <w:rsid w:val="009C1BFB"/>
    <w:rsid w:val="009C4E87"/>
    <w:rsid w:val="009C51AB"/>
    <w:rsid w:val="009C5E7F"/>
    <w:rsid w:val="009D4AB5"/>
    <w:rsid w:val="009D6A48"/>
    <w:rsid w:val="009D72AA"/>
    <w:rsid w:val="009D794B"/>
    <w:rsid w:val="009E010B"/>
    <w:rsid w:val="009E013C"/>
    <w:rsid w:val="009E0BD9"/>
    <w:rsid w:val="009E3AC8"/>
    <w:rsid w:val="009E4EBB"/>
    <w:rsid w:val="009F2CA7"/>
    <w:rsid w:val="009F7EF0"/>
    <w:rsid w:val="00A00141"/>
    <w:rsid w:val="00A00CDE"/>
    <w:rsid w:val="00A00E6C"/>
    <w:rsid w:val="00A11116"/>
    <w:rsid w:val="00A12CF7"/>
    <w:rsid w:val="00A158A8"/>
    <w:rsid w:val="00A25F95"/>
    <w:rsid w:val="00A26F37"/>
    <w:rsid w:val="00A31020"/>
    <w:rsid w:val="00A33F2A"/>
    <w:rsid w:val="00A34D44"/>
    <w:rsid w:val="00A36C35"/>
    <w:rsid w:val="00A41BF9"/>
    <w:rsid w:val="00A42C3D"/>
    <w:rsid w:val="00A47A6D"/>
    <w:rsid w:val="00A63459"/>
    <w:rsid w:val="00A65D1B"/>
    <w:rsid w:val="00A6726D"/>
    <w:rsid w:val="00A77349"/>
    <w:rsid w:val="00A87975"/>
    <w:rsid w:val="00A91B05"/>
    <w:rsid w:val="00A9284F"/>
    <w:rsid w:val="00A9430A"/>
    <w:rsid w:val="00AA45F2"/>
    <w:rsid w:val="00AB1C86"/>
    <w:rsid w:val="00AB388C"/>
    <w:rsid w:val="00AB4E96"/>
    <w:rsid w:val="00AB564F"/>
    <w:rsid w:val="00AB7B64"/>
    <w:rsid w:val="00AC0764"/>
    <w:rsid w:val="00AC35FF"/>
    <w:rsid w:val="00AC4F15"/>
    <w:rsid w:val="00AC550E"/>
    <w:rsid w:val="00AC6788"/>
    <w:rsid w:val="00AD1124"/>
    <w:rsid w:val="00AD61EB"/>
    <w:rsid w:val="00AE29CE"/>
    <w:rsid w:val="00AE3C07"/>
    <w:rsid w:val="00AE3EF0"/>
    <w:rsid w:val="00AF2D11"/>
    <w:rsid w:val="00AF4061"/>
    <w:rsid w:val="00B0065E"/>
    <w:rsid w:val="00B008FE"/>
    <w:rsid w:val="00B01DB3"/>
    <w:rsid w:val="00B02B2B"/>
    <w:rsid w:val="00B032FB"/>
    <w:rsid w:val="00B06B6F"/>
    <w:rsid w:val="00B0751A"/>
    <w:rsid w:val="00B1160D"/>
    <w:rsid w:val="00B1641E"/>
    <w:rsid w:val="00B221EF"/>
    <w:rsid w:val="00B25BEB"/>
    <w:rsid w:val="00B35D53"/>
    <w:rsid w:val="00B3647C"/>
    <w:rsid w:val="00B41355"/>
    <w:rsid w:val="00B50820"/>
    <w:rsid w:val="00B50B9E"/>
    <w:rsid w:val="00B51BC7"/>
    <w:rsid w:val="00B53F41"/>
    <w:rsid w:val="00B612BA"/>
    <w:rsid w:val="00B62439"/>
    <w:rsid w:val="00B67058"/>
    <w:rsid w:val="00B67997"/>
    <w:rsid w:val="00B76364"/>
    <w:rsid w:val="00B76722"/>
    <w:rsid w:val="00B859AE"/>
    <w:rsid w:val="00BA29CD"/>
    <w:rsid w:val="00BA4556"/>
    <w:rsid w:val="00BA5028"/>
    <w:rsid w:val="00BA6947"/>
    <w:rsid w:val="00BA6DBC"/>
    <w:rsid w:val="00BB13B9"/>
    <w:rsid w:val="00BB1683"/>
    <w:rsid w:val="00BB7E9E"/>
    <w:rsid w:val="00BC07B5"/>
    <w:rsid w:val="00BC2043"/>
    <w:rsid w:val="00BC32EC"/>
    <w:rsid w:val="00BC3DB2"/>
    <w:rsid w:val="00BC48A9"/>
    <w:rsid w:val="00BD1378"/>
    <w:rsid w:val="00BD31A9"/>
    <w:rsid w:val="00BD755F"/>
    <w:rsid w:val="00BD78C2"/>
    <w:rsid w:val="00BD7B54"/>
    <w:rsid w:val="00BE5356"/>
    <w:rsid w:val="00BF048C"/>
    <w:rsid w:val="00BF0933"/>
    <w:rsid w:val="00BF3C20"/>
    <w:rsid w:val="00BF40D0"/>
    <w:rsid w:val="00C03C2D"/>
    <w:rsid w:val="00C04B49"/>
    <w:rsid w:val="00C051BE"/>
    <w:rsid w:val="00C06A21"/>
    <w:rsid w:val="00C10677"/>
    <w:rsid w:val="00C125D1"/>
    <w:rsid w:val="00C15F15"/>
    <w:rsid w:val="00C21F42"/>
    <w:rsid w:val="00C273EA"/>
    <w:rsid w:val="00C328CE"/>
    <w:rsid w:val="00C36F22"/>
    <w:rsid w:val="00C43CF2"/>
    <w:rsid w:val="00C44663"/>
    <w:rsid w:val="00C4557F"/>
    <w:rsid w:val="00C47690"/>
    <w:rsid w:val="00C5187B"/>
    <w:rsid w:val="00C558D9"/>
    <w:rsid w:val="00C55EF1"/>
    <w:rsid w:val="00C56B9D"/>
    <w:rsid w:val="00C6294C"/>
    <w:rsid w:val="00C63CE9"/>
    <w:rsid w:val="00C64294"/>
    <w:rsid w:val="00C700EB"/>
    <w:rsid w:val="00C71893"/>
    <w:rsid w:val="00C71A2D"/>
    <w:rsid w:val="00C74AC8"/>
    <w:rsid w:val="00C77FCE"/>
    <w:rsid w:val="00C865B4"/>
    <w:rsid w:val="00C96592"/>
    <w:rsid w:val="00CA6B35"/>
    <w:rsid w:val="00CB1930"/>
    <w:rsid w:val="00CB1C68"/>
    <w:rsid w:val="00CB3BCE"/>
    <w:rsid w:val="00CC1033"/>
    <w:rsid w:val="00CC2C7A"/>
    <w:rsid w:val="00CC452A"/>
    <w:rsid w:val="00CC6479"/>
    <w:rsid w:val="00CD50C0"/>
    <w:rsid w:val="00CD5A83"/>
    <w:rsid w:val="00CD6130"/>
    <w:rsid w:val="00CE1ADB"/>
    <w:rsid w:val="00CF170C"/>
    <w:rsid w:val="00CF1F1D"/>
    <w:rsid w:val="00CF20CF"/>
    <w:rsid w:val="00CF4445"/>
    <w:rsid w:val="00CF4C12"/>
    <w:rsid w:val="00D021AD"/>
    <w:rsid w:val="00D02C3B"/>
    <w:rsid w:val="00D158FD"/>
    <w:rsid w:val="00D207D6"/>
    <w:rsid w:val="00D22A57"/>
    <w:rsid w:val="00D353BE"/>
    <w:rsid w:val="00D35682"/>
    <w:rsid w:val="00D36E9A"/>
    <w:rsid w:val="00D4422F"/>
    <w:rsid w:val="00D50B13"/>
    <w:rsid w:val="00D53C80"/>
    <w:rsid w:val="00D56E5F"/>
    <w:rsid w:val="00D6253B"/>
    <w:rsid w:val="00D73AB9"/>
    <w:rsid w:val="00D741DD"/>
    <w:rsid w:val="00D83865"/>
    <w:rsid w:val="00D92240"/>
    <w:rsid w:val="00D95F44"/>
    <w:rsid w:val="00D960A3"/>
    <w:rsid w:val="00DA042E"/>
    <w:rsid w:val="00DB1261"/>
    <w:rsid w:val="00DB1340"/>
    <w:rsid w:val="00DB1E33"/>
    <w:rsid w:val="00DB5F41"/>
    <w:rsid w:val="00DB715B"/>
    <w:rsid w:val="00DC0123"/>
    <w:rsid w:val="00DC12FA"/>
    <w:rsid w:val="00DC69CF"/>
    <w:rsid w:val="00DD1B89"/>
    <w:rsid w:val="00DD2ECB"/>
    <w:rsid w:val="00DD696C"/>
    <w:rsid w:val="00DD797E"/>
    <w:rsid w:val="00DE0CB8"/>
    <w:rsid w:val="00DE2268"/>
    <w:rsid w:val="00DE7DC7"/>
    <w:rsid w:val="00DF0803"/>
    <w:rsid w:val="00DF1DD6"/>
    <w:rsid w:val="00DF5CD8"/>
    <w:rsid w:val="00E01F72"/>
    <w:rsid w:val="00E0367F"/>
    <w:rsid w:val="00E038DE"/>
    <w:rsid w:val="00E03AD2"/>
    <w:rsid w:val="00E04F5B"/>
    <w:rsid w:val="00E10C3A"/>
    <w:rsid w:val="00E11BE5"/>
    <w:rsid w:val="00E16C08"/>
    <w:rsid w:val="00E21ED7"/>
    <w:rsid w:val="00E2368D"/>
    <w:rsid w:val="00E31E06"/>
    <w:rsid w:val="00E426A5"/>
    <w:rsid w:val="00E43552"/>
    <w:rsid w:val="00E51D17"/>
    <w:rsid w:val="00E5533D"/>
    <w:rsid w:val="00E71E20"/>
    <w:rsid w:val="00E901EB"/>
    <w:rsid w:val="00E917D4"/>
    <w:rsid w:val="00E94E02"/>
    <w:rsid w:val="00E96AC8"/>
    <w:rsid w:val="00EA243C"/>
    <w:rsid w:val="00EA2582"/>
    <w:rsid w:val="00EA32E7"/>
    <w:rsid w:val="00EB0775"/>
    <w:rsid w:val="00EC46B6"/>
    <w:rsid w:val="00EC4B4E"/>
    <w:rsid w:val="00ED14ED"/>
    <w:rsid w:val="00EE049A"/>
    <w:rsid w:val="00EE7459"/>
    <w:rsid w:val="00EF09D7"/>
    <w:rsid w:val="00F00052"/>
    <w:rsid w:val="00F0092E"/>
    <w:rsid w:val="00F03E0B"/>
    <w:rsid w:val="00F076BF"/>
    <w:rsid w:val="00F13A2D"/>
    <w:rsid w:val="00F1702C"/>
    <w:rsid w:val="00F2354B"/>
    <w:rsid w:val="00F30736"/>
    <w:rsid w:val="00F366D0"/>
    <w:rsid w:val="00F36927"/>
    <w:rsid w:val="00F41578"/>
    <w:rsid w:val="00F46079"/>
    <w:rsid w:val="00F51F60"/>
    <w:rsid w:val="00F534EC"/>
    <w:rsid w:val="00F53E56"/>
    <w:rsid w:val="00F5575A"/>
    <w:rsid w:val="00F5734A"/>
    <w:rsid w:val="00F62B3A"/>
    <w:rsid w:val="00F71D8E"/>
    <w:rsid w:val="00F75D6C"/>
    <w:rsid w:val="00F76791"/>
    <w:rsid w:val="00F777BC"/>
    <w:rsid w:val="00F81CF5"/>
    <w:rsid w:val="00F84109"/>
    <w:rsid w:val="00F905C3"/>
    <w:rsid w:val="00F9353D"/>
    <w:rsid w:val="00F93A71"/>
    <w:rsid w:val="00F97FD4"/>
    <w:rsid w:val="00FB2C86"/>
    <w:rsid w:val="00FC074C"/>
    <w:rsid w:val="00FC284E"/>
    <w:rsid w:val="00FC343B"/>
    <w:rsid w:val="00FC76EE"/>
    <w:rsid w:val="00FD43BE"/>
    <w:rsid w:val="00FD5835"/>
    <w:rsid w:val="00FD635F"/>
    <w:rsid w:val="00FD6449"/>
    <w:rsid w:val="00FE3D87"/>
    <w:rsid w:val="00FE45C7"/>
    <w:rsid w:val="00FE4ABA"/>
    <w:rsid w:val="00FE5AEF"/>
    <w:rsid w:val="00FF6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">
    <w:name w:val="Light Shading"/>
    <w:basedOn w:val="NormalTablo"/>
    <w:uiPriority w:val="60"/>
    <w:rsid w:val="00917FE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oKlavuzu">
    <w:name w:val="Table Grid"/>
    <w:basedOn w:val="NormalTablo"/>
    <w:uiPriority w:val="59"/>
    <w:rsid w:val="00917F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8778D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1B30DD"/>
    <w:rPr>
      <w:color w:val="0000FF" w:themeColor="hyperlink"/>
      <w:u w:val="single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2141BE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2141BE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2141BE"/>
    <w:rPr>
      <w:vertAlign w:val="superscript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F5B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F5B01"/>
    <w:rPr>
      <w:rFonts w:ascii="Tahoma" w:hAnsi="Tahoma" w:cs="Tahoma"/>
      <w:sz w:val="16"/>
      <w:szCs w:val="16"/>
    </w:rPr>
  </w:style>
  <w:style w:type="table" w:styleId="RenkliGlgeleme">
    <w:name w:val="Colorful Shading"/>
    <w:basedOn w:val="NormalTablo"/>
    <w:uiPriority w:val="71"/>
    <w:rsid w:val="005D000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kGlgeleme-Vurgu1">
    <w:name w:val="Light Shading Accent 1"/>
    <w:basedOn w:val="NormalTablo"/>
    <w:uiPriority w:val="60"/>
    <w:rsid w:val="005D000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AkKlavuz-Vurgu1">
    <w:name w:val="Light Grid Accent 1"/>
    <w:basedOn w:val="NormalTablo"/>
    <w:uiPriority w:val="62"/>
    <w:rsid w:val="005D000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zlenenKpr">
    <w:name w:val="FollowedHyperlink"/>
    <w:basedOn w:val="VarsaylanParagrafYazTipi"/>
    <w:uiPriority w:val="99"/>
    <w:semiHidden/>
    <w:unhideWhenUsed/>
    <w:rsid w:val="00600772"/>
    <w:rPr>
      <w:color w:val="800080" w:themeColor="followed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4311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31178"/>
  </w:style>
  <w:style w:type="paragraph" w:styleId="Altbilgi">
    <w:name w:val="footer"/>
    <w:basedOn w:val="Normal"/>
    <w:link w:val="AltbilgiChar"/>
    <w:uiPriority w:val="99"/>
    <w:unhideWhenUsed/>
    <w:rsid w:val="004311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3117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">
    <w:name w:val="Light Shading"/>
    <w:basedOn w:val="NormalTablo"/>
    <w:uiPriority w:val="60"/>
    <w:rsid w:val="00917FE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oKlavuzu">
    <w:name w:val="Table Grid"/>
    <w:basedOn w:val="NormalTablo"/>
    <w:uiPriority w:val="59"/>
    <w:rsid w:val="00917F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8778D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1B30DD"/>
    <w:rPr>
      <w:color w:val="0000FF" w:themeColor="hyperlink"/>
      <w:u w:val="single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2141BE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2141BE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2141BE"/>
    <w:rPr>
      <w:vertAlign w:val="superscript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F5B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F5B01"/>
    <w:rPr>
      <w:rFonts w:ascii="Tahoma" w:hAnsi="Tahoma" w:cs="Tahoma"/>
      <w:sz w:val="16"/>
      <w:szCs w:val="16"/>
    </w:rPr>
  </w:style>
  <w:style w:type="table" w:styleId="RenkliGlgeleme">
    <w:name w:val="Colorful Shading"/>
    <w:basedOn w:val="NormalTablo"/>
    <w:uiPriority w:val="71"/>
    <w:rsid w:val="005D000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kGlgeleme-Vurgu1">
    <w:name w:val="Light Shading Accent 1"/>
    <w:basedOn w:val="NormalTablo"/>
    <w:uiPriority w:val="60"/>
    <w:rsid w:val="005D000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AkKlavuz-Vurgu1">
    <w:name w:val="Light Grid Accent 1"/>
    <w:basedOn w:val="NormalTablo"/>
    <w:uiPriority w:val="62"/>
    <w:rsid w:val="005D000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zlenenKpr">
    <w:name w:val="FollowedHyperlink"/>
    <w:basedOn w:val="VarsaylanParagrafYazTipi"/>
    <w:uiPriority w:val="99"/>
    <w:semiHidden/>
    <w:unhideWhenUsed/>
    <w:rsid w:val="00600772"/>
    <w:rPr>
      <w:color w:val="800080" w:themeColor="followed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4311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31178"/>
  </w:style>
  <w:style w:type="paragraph" w:styleId="Altbilgi">
    <w:name w:val="footer"/>
    <w:basedOn w:val="Normal"/>
    <w:link w:val="AltbilgiChar"/>
    <w:uiPriority w:val="99"/>
    <w:unhideWhenUsed/>
    <w:rsid w:val="004311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311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0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8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9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2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7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4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9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6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024BE6-C536-4A39-916A-243C51AC1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a</dc:creator>
  <cp:lastModifiedBy>iif8</cp:lastModifiedBy>
  <cp:revision>9</cp:revision>
  <cp:lastPrinted>2016-01-15T12:00:00Z</cp:lastPrinted>
  <dcterms:created xsi:type="dcterms:W3CDTF">2016-05-18T17:02:00Z</dcterms:created>
  <dcterms:modified xsi:type="dcterms:W3CDTF">2016-05-26T08:31:00Z</dcterms:modified>
</cp:coreProperties>
</file>